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DBEC77" w14:textId="77777777" w:rsidR="00263C62" w:rsidRPr="004704BB" w:rsidRDefault="00686FE9" w:rsidP="00686FE9">
      <w:pPr>
        <w:ind w:left="-142" w:firstLine="142"/>
        <w:rPr>
          <w:rFonts w:ascii="Arial Narrow" w:hAnsi="Arial Narrow"/>
          <w:b/>
          <w:color w:val="FFFFFF" w:themeColor="background1"/>
          <w:sz w:val="24"/>
          <w:szCs w:val="24"/>
        </w:rPr>
      </w:pPr>
      <w:r w:rsidRPr="004704BB">
        <w:rPr>
          <w:rFonts w:ascii="Arial Narrow" w:hAnsi="Arial Narrow"/>
          <w:b/>
          <w:noProof/>
          <w:w w:val="90"/>
          <w:sz w:val="26"/>
          <w:szCs w:val="26"/>
          <w:lang w:val="en-US"/>
        </w:rPr>
        <w:drawing>
          <wp:inline distT="0" distB="0" distL="0" distR="0" wp14:anchorId="55B4FE23" wp14:editId="1B8661B4">
            <wp:extent cx="5496339" cy="898934"/>
            <wp:effectExtent l="0" t="0" r="0" b="0"/>
            <wp:docPr id="16" name="Picture 16" descr="C:\Users\Svetlana\Desktop\GGGGGGGGGGWWW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vetlana\Desktop\GGGGGGGGGGWWWW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6914" cy="90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Ind w:w="113" w:type="dxa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000" w:firstRow="0" w:lastRow="0" w:firstColumn="0" w:lastColumn="0" w:noHBand="0" w:noVBand="0"/>
      </w:tblPr>
      <w:tblGrid>
        <w:gridCol w:w="8642"/>
      </w:tblGrid>
      <w:tr w:rsidR="00936992" w:rsidRPr="004704BB" w14:paraId="2BE173B6" w14:textId="77777777" w:rsidTr="00936992">
        <w:trPr>
          <w:trHeight w:val="125"/>
        </w:trPr>
        <w:tc>
          <w:tcPr>
            <w:tcW w:w="8642" w:type="dxa"/>
            <w:tcBorders>
              <w:left w:val="nil"/>
              <w:bottom w:val="nil"/>
              <w:right w:val="nil"/>
            </w:tcBorders>
          </w:tcPr>
          <w:p w14:paraId="6B0B4EF8" w14:textId="77777777" w:rsidR="00936992" w:rsidRPr="004704BB" w:rsidRDefault="00936992" w:rsidP="00936992">
            <w:pPr>
              <w:ind w:left="-5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0320CB16" w14:textId="77777777" w:rsidR="005F20C9" w:rsidRDefault="005F20C9" w:rsidP="005F20C9">
      <w:pPr>
        <w:rPr>
          <w:rFonts w:ascii="Arial Narrow" w:hAnsi="Arial Narrow"/>
          <w:sz w:val="24"/>
          <w:szCs w:val="24"/>
        </w:rPr>
      </w:pPr>
    </w:p>
    <w:p w14:paraId="1C1BC6CA" w14:textId="77777777" w:rsidR="002F0F6D" w:rsidRPr="004704BB" w:rsidRDefault="002F0F6D" w:rsidP="005F20C9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="108" w:tblpY="36"/>
        <w:tblW w:w="8755" w:type="dxa"/>
        <w:tblLayout w:type="fixed"/>
        <w:tblLook w:val="04A0" w:firstRow="1" w:lastRow="0" w:firstColumn="1" w:lastColumn="0" w:noHBand="0" w:noVBand="1"/>
      </w:tblPr>
      <w:tblGrid>
        <w:gridCol w:w="8755"/>
      </w:tblGrid>
      <w:tr w:rsidR="00686FE9" w:rsidRPr="004704BB" w14:paraId="779D04DA" w14:textId="77777777" w:rsidTr="004663CA">
        <w:trPr>
          <w:trHeight w:val="1421"/>
        </w:trPr>
        <w:tc>
          <w:tcPr>
            <w:tcW w:w="8755" w:type="dxa"/>
            <w:tcBorders>
              <w:top w:val="nil"/>
              <w:left w:val="nil"/>
              <w:bottom w:val="dashSmallGap" w:sz="4" w:space="0" w:color="FFFFFF" w:themeColor="background1"/>
              <w:right w:val="nil"/>
            </w:tcBorders>
          </w:tcPr>
          <w:p w14:paraId="70A5E4E9" w14:textId="77777777" w:rsidR="00C50B39" w:rsidRPr="004704BB" w:rsidRDefault="00686FE9" w:rsidP="00C50B39">
            <w:pPr>
              <w:tabs>
                <w:tab w:val="center" w:pos="4198"/>
              </w:tabs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</w:pPr>
            <w:r w:rsidRPr="004704BB">
              <w:rPr>
                <w:rFonts w:ascii="Arial Narrow" w:hAnsi="Arial Narrow"/>
                <w:b/>
                <w:color w:val="0D0D0D" w:themeColor="text1" w:themeTint="F2"/>
                <w:w w:val="90"/>
                <w:sz w:val="44"/>
                <w:szCs w:val="44"/>
              </w:rPr>
              <w:t xml:space="preserve">  </w:t>
            </w:r>
            <w:r w:rsidR="00C50B39" w:rsidRPr="004704BB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  <w:highlight w:val="darkGray"/>
              </w:rPr>
              <w:t xml:space="preserve">IZVJEŠTAJ </w:t>
            </w:r>
            <w:r w:rsidRPr="004704BB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  <w:highlight w:val="darkGray"/>
              </w:rPr>
              <w:t>KOMISIJE</w:t>
            </w:r>
            <w:r w:rsidR="009944A9">
              <w:rPr>
                <w:rStyle w:val="FootnoteReference"/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  <w:highlight w:val="darkGray"/>
              </w:rPr>
              <w:footnoteReference w:id="1"/>
            </w:r>
            <w:r w:rsidRPr="004704BB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  <w:t xml:space="preserve"> </w:t>
            </w:r>
          </w:p>
          <w:p w14:paraId="274BB1F6" w14:textId="77777777" w:rsidR="00936992" w:rsidRPr="00F742A4" w:rsidRDefault="00C50B39" w:rsidP="00C50B39">
            <w:pPr>
              <w:tabs>
                <w:tab w:val="center" w:pos="4198"/>
              </w:tabs>
              <w:rPr>
                <w:rFonts w:ascii="Arial Narrow" w:hAnsi="Arial Narrow"/>
                <w:b/>
                <w:color w:val="FFFFFF" w:themeColor="background1"/>
                <w:w w:val="90"/>
                <w:sz w:val="28"/>
                <w:szCs w:val="28"/>
              </w:rPr>
            </w:pPr>
            <w:r w:rsidRPr="004704BB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  <w:tab/>
            </w:r>
          </w:p>
          <w:p w14:paraId="1DF6F2D3" w14:textId="77777777" w:rsidR="00686FE9" w:rsidRPr="004704BB" w:rsidRDefault="00686FE9" w:rsidP="00686FE9">
            <w:pPr>
              <w:rPr>
                <w:rFonts w:ascii="Arial Narrow" w:hAnsi="Arial Narrow"/>
                <w:w w:val="90"/>
                <w:sz w:val="32"/>
                <w:szCs w:val="32"/>
              </w:rPr>
            </w:pPr>
            <w:r w:rsidRPr="004704BB">
              <w:rPr>
                <w:rFonts w:ascii="Arial Narrow" w:hAnsi="Arial Narrow"/>
                <w:w w:val="90"/>
                <w:sz w:val="32"/>
                <w:szCs w:val="32"/>
              </w:rPr>
              <w:t xml:space="preserve">  </w:t>
            </w:r>
            <w:r w:rsidR="009B109F" w:rsidRPr="004704BB">
              <w:rPr>
                <w:rFonts w:ascii="Arial Narrow" w:hAnsi="Arial Narrow"/>
                <w:w w:val="90"/>
                <w:sz w:val="32"/>
                <w:szCs w:val="32"/>
              </w:rPr>
              <w:t xml:space="preserve">                                 </w:t>
            </w:r>
            <w:r w:rsidRPr="004704BB">
              <w:rPr>
                <w:rFonts w:ascii="Arial Narrow" w:hAnsi="Arial Narrow"/>
                <w:w w:val="90"/>
                <w:sz w:val="32"/>
                <w:szCs w:val="32"/>
              </w:rPr>
              <w:t>O PREGLEDU</w:t>
            </w:r>
            <w:r w:rsidR="00BB4564">
              <w:rPr>
                <w:rFonts w:ascii="Arial Narrow" w:hAnsi="Arial Narrow"/>
                <w:w w:val="90"/>
                <w:sz w:val="32"/>
                <w:szCs w:val="32"/>
              </w:rPr>
              <w:t xml:space="preserve"> </w:t>
            </w:r>
            <w:r w:rsidR="00BB4564" w:rsidRPr="00BB4564">
              <w:rPr>
                <w:rFonts w:ascii="Arial Narrow" w:hAnsi="Arial Narrow"/>
                <w:color w:val="808080" w:themeColor="background1" w:themeShade="80"/>
                <w:w w:val="90"/>
                <w:sz w:val="32"/>
                <w:szCs w:val="32"/>
              </w:rPr>
              <w:t>I</w:t>
            </w:r>
            <w:r w:rsidR="00BB4564">
              <w:rPr>
                <w:rFonts w:ascii="Arial Narrow" w:hAnsi="Arial Narrow"/>
                <w:w w:val="90"/>
                <w:sz w:val="32"/>
                <w:szCs w:val="32"/>
              </w:rPr>
              <w:t xml:space="preserve"> OCJENI </w:t>
            </w:r>
            <w:r w:rsidR="00BB4564" w:rsidRPr="00BB4564">
              <w:rPr>
                <w:rFonts w:ascii="Arial Narrow" w:hAnsi="Arial Narrow"/>
                <w:color w:val="808080" w:themeColor="background1" w:themeShade="80"/>
                <w:w w:val="90"/>
                <w:sz w:val="32"/>
                <w:szCs w:val="32"/>
              </w:rPr>
              <w:t>I</w:t>
            </w:r>
            <w:r w:rsidR="00BB4564">
              <w:rPr>
                <w:rFonts w:ascii="Arial Narrow" w:hAnsi="Arial Narrow"/>
                <w:w w:val="90"/>
                <w:sz w:val="32"/>
                <w:szCs w:val="32"/>
              </w:rPr>
              <w:t xml:space="preserve"> </w:t>
            </w:r>
            <w:r w:rsidRPr="004704BB">
              <w:rPr>
                <w:rFonts w:ascii="Arial Narrow" w:hAnsi="Arial Narrow"/>
                <w:w w:val="90"/>
                <w:sz w:val="32"/>
                <w:szCs w:val="32"/>
              </w:rPr>
              <w:t>ODBRANI ZAVRŠNOG</w:t>
            </w:r>
            <w:r w:rsidR="00BB4564">
              <w:rPr>
                <w:rFonts w:ascii="Arial Narrow" w:hAnsi="Arial Narrow"/>
                <w:w w:val="90"/>
                <w:sz w:val="32"/>
                <w:szCs w:val="32"/>
              </w:rPr>
              <w:t xml:space="preserve"> </w:t>
            </w:r>
            <w:r w:rsidRPr="004704BB">
              <w:rPr>
                <w:rFonts w:ascii="Arial Narrow" w:hAnsi="Arial Narrow"/>
                <w:w w:val="90"/>
                <w:sz w:val="32"/>
                <w:szCs w:val="32"/>
              </w:rPr>
              <w:t xml:space="preserve"> RADA </w:t>
            </w:r>
          </w:p>
          <w:p w14:paraId="25CE54EE" w14:textId="77777777" w:rsidR="00686FE9" w:rsidRPr="004704BB" w:rsidRDefault="00686FE9" w:rsidP="009B109F">
            <w:pPr>
              <w:rPr>
                <w:rFonts w:ascii="Arial Narrow" w:hAnsi="Arial Narrow"/>
                <w:color w:val="7F7F7F" w:themeColor="text1" w:themeTint="80"/>
                <w:w w:val="90"/>
                <w:sz w:val="32"/>
                <w:szCs w:val="32"/>
              </w:rPr>
            </w:pPr>
            <w:r w:rsidRPr="004704BB">
              <w:rPr>
                <w:rFonts w:ascii="Arial Narrow" w:hAnsi="Arial Narrow"/>
                <w:b/>
                <w:color w:val="7F7F7F" w:themeColor="text1" w:themeTint="80"/>
                <w:w w:val="90"/>
                <w:sz w:val="32"/>
                <w:szCs w:val="32"/>
              </w:rPr>
              <w:t xml:space="preserve">  </w:t>
            </w:r>
            <w:r w:rsidR="00015309" w:rsidRPr="004704BB">
              <w:rPr>
                <w:rFonts w:ascii="Arial Narrow" w:hAnsi="Arial Narrow"/>
                <w:b/>
                <w:color w:val="7F7F7F" w:themeColor="text1" w:themeTint="80"/>
                <w:w w:val="90"/>
                <w:sz w:val="32"/>
                <w:szCs w:val="32"/>
              </w:rPr>
              <w:t xml:space="preserve">          </w:t>
            </w:r>
            <w:r w:rsidRPr="004704BB">
              <w:rPr>
                <w:rFonts w:ascii="Arial Narrow" w:hAnsi="Arial Narrow"/>
                <w:b/>
                <w:color w:val="7F7F7F" w:themeColor="text1" w:themeTint="80"/>
                <w:w w:val="90"/>
                <w:sz w:val="32"/>
                <w:szCs w:val="32"/>
              </w:rPr>
              <w:t xml:space="preserve">                                                            </w:t>
            </w:r>
          </w:p>
        </w:tc>
      </w:tr>
      <w:tr w:rsidR="00686FE9" w:rsidRPr="004704BB" w14:paraId="41145003" w14:textId="77777777" w:rsidTr="00CB44B9">
        <w:trPr>
          <w:trHeight w:val="1560"/>
        </w:trPr>
        <w:tc>
          <w:tcPr>
            <w:tcW w:w="8755" w:type="dxa"/>
            <w:tcBorders>
              <w:top w:val="dashSmallGap" w:sz="4" w:space="0" w:color="FFFFFF" w:themeColor="background1"/>
              <w:left w:val="nil"/>
              <w:bottom w:val="nil"/>
              <w:right w:val="nil"/>
            </w:tcBorders>
          </w:tcPr>
          <w:tbl>
            <w:tblPr>
              <w:tblStyle w:val="TableGrid"/>
              <w:tblpPr w:leftFromText="180" w:rightFromText="180" w:vertAnchor="text" w:horzAnchor="margin" w:tblpY="280"/>
              <w:tblOverlap w:val="never"/>
              <w:tblW w:w="9782" w:type="dxa"/>
              <w:tblLayout w:type="fixed"/>
              <w:tblLook w:val="04A0" w:firstRow="1" w:lastRow="0" w:firstColumn="1" w:lastColumn="0" w:noHBand="0" w:noVBand="1"/>
            </w:tblPr>
            <w:tblGrid>
              <w:gridCol w:w="9782"/>
            </w:tblGrid>
            <w:tr w:rsidR="004663CA" w:rsidRPr="004704BB" w14:paraId="31DC0AC2" w14:textId="77777777" w:rsidTr="004663CA">
              <w:trPr>
                <w:trHeight w:val="3549"/>
              </w:trPr>
              <w:tc>
                <w:tcPr>
                  <w:tcW w:w="9782" w:type="dxa"/>
                  <w:tcBorders>
                    <w:top w:val="nil"/>
                    <w:left w:val="nil"/>
                    <w:bottom w:val="dashSmallGap" w:sz="4" w:space="0" w:color="A6A6A6" w:themeColor="background1" w:themeShade="A6"/>
                    <w:right w:val="nil"/>
                  </w:tcBorders>
                </w:tcPr>
                <w:p w14:paraId="5DD00998" w14:textId="77777777" w:rsidR="004663CA" w:rsidRPr="004704BB" w:rsidRDefault="004663CA" w:rsidP="00C6745F">
                  <w:pPr>
                    <w:tabs>
                      <w:tab w:val="left" w:pos="1418"/>
                    </w:tabs>
                    <w:jc w:val="both"/>
                    <w:rPr>
                      <w:rFonts w:ascii="Arial Narrow" w:hAnsi="Arial Narrow"/>
                    </w:rPr>
                  </w:pPr>
                </w:p>
                <w:tbl>
                  <w:tblPr>
                    <w:tblStyle w:val="TableGrid"/>
                    <w:tblpPr w:leftFromText="180" w:rightFromText="180" w:vertAnchor="page" w:horzAnchor="margin" w:tblpY="522"/>
                    <w:tblOverlap w:val="never"/>
                    <w:tblW w:w="8647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560"/>
                    <w:gridCol w:w="2835"/>
                    <w:gridCol w:w="850"/>
                    <w:gridCol w:w="1276"/>
                    <w:gridCol w:w="992"/>
                    <w:gridCol w:w="1134"/>
                  </w:tblGrid>
                  <w:tr w:rsidR="004663CA" w:rsidRPr="004704BB" w14:paraId="15AE6B73" w14:textId="77777777" w:rsidTr="00F742A4">
                    <w:tc>
                      <w:tcPr>
                        <w:tcW w:w="6521" w:type="dxa"/>
                        <w:gridSpan w:val="4"/>
                        <w:tcBorders>
                          <w:top w:val="dashSmallGap" w:sz="4" w:space="0" w:color="FFFFFF" w:themeColor="background1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110CE35D" w14:textId="77777777" w:rsidR="004663CA" w:rsidRPr="004704BB" w:rsidRDefault="004663CA" w:rsidP="00C6745F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TEMA ZAVRŠNOG RADA I  KANDIDAT I  MENTOR</w:t>
                        </w:r>
                      </w:p>
                      <w:p w14:paraId="367B23C7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6" w:type="dxa"/>
                        <w:gridSpan w:val="2"/>
                        <w:vMerge w:val="restart"/>
                        <w:tcBorders>
                          <w:top w:val="dashSmallGap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2D185D97" w14:textId="77777777" w:rsidR="003270CF" w:rsidRPr="004704BB" w:rsidRDefault="003270CF" w:rsidP="00EB7D1A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</w:p>
                      <w:p w14:paraId="1ACB2A99" w14:textId="77777777" w:rsidR="004663CA" w:rsidRPr="003270CF" w:rsidRDefault="004663CA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3270CF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FAKULTET </w:t>
                        </w:r>
                      </w:p>
                      <w:p w14:paraId="7F2DE0A8" w14:textId="77777777" w:rsidR="004663CA" w:rsidRPr="004704BB" w:rsidRDefault="004663CA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4704BB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ARHITEKTONSKI</w:t>
                        </w:r>
                        <w:r w:rsidRPr="004704BB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1E108C43" w14:textId="77777777" w:rsidR="004663CA" w:rsidRPr="003270CF" w:rsidRDefault="004663CA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3270CF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STUDIJE </w:t>
                        </w:r>
                      </w:p>
                      <w:p w14:paraId="7BE1AA4C" w14:textId="77777777" w:rsidR="004663CA" w:rsidRPr="004704BB" w:rsidRDefault="004663CA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4704BB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SPECIJALISTIČKE</w:t>
                        </w:r>
                        <w:r w:rsidRPr="004704BB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1B4F1C26" w14:textId="77777777" w:rsidR="004663CA" w:rsidRPr="003270CF" w:rsidRDefault="004663CA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3270CF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MJER</w:t>
                        </w:r>
                      </w:p>
                      <w:p w14:paraId="44F79F11" w14:textId="77777777" w:rsidR="004663CA" w:rsidRPr="004704BB" w:rsidRDefault="004663CA" w:rsidP="001C2EAD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4704BB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PROJEKTANTSKI</w:t>
                        </w:r>
                      </w:p>
                      <w:p w14:paraId="6A9E3108" w14:textId="77777777" w:rsidR="004663CA" w:rsidRPr="003270CF" w:rsidRDefault="004663CA" w:rsidP="001C2EAD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3270CF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  <w:r w:rsidRPr="003270CF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PREDMET</w:t>
                        </w:r>
                      </w:p>
                      <w:p w14:paraId="51CBE249" w14:textId="77777777" w:rsidR="004663CA" w:rsidRPr="004704BB" w:rsidRDefault="004663CA" w:rsidP="00EB7D1A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4704BB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SINTEZNI PROJEKAT VI</w:t>
                        </w:r>
                      </w:p>
                      <w:p w14:paraId="15B4F751" w14:textId="77777777" w:rsidR="004663CA" w:rsidRPr="003270CF" w:rsidRDefault="004663CA" w:rsidP="00373B77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4704BB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         </w:t>
                        </w:r>
                        <w:r w:rsidRPr="003270CF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TUDIJSKA GODINA</w:t>
                        </w:r>
                      </w:p>
                      <w:p w14:paraId="5A80AE5F" w14:textId="771AF593" w:rsidR="004663CA" w:rsidRPr="004704BB" w:rsidRDefault="004663CA" w:rsidP="001A2F11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20</w:t>
                        </w:r>
                        <w:r w:rsidR="00186B3A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20</w:t>
                        </w:r>
                        <w:r w:rsidRPr="004704BB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./</w:t>
                        </w:r>
                        <w:r w:rsidR="001A2F11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2</w:t>
                        </w:r>
                        <w:r w:rsidR="00186B3A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1</w:t>
                        </w:r>
                        <w:r w:rsidRPr="004704BB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.</w:t>
                        </w:r>
                      </w:p>
                    </w:tc>
                  </w:tr>
                  <w:tr w:rsidR="0096647E" w:rsidRPr="004704BB" w14:paraId="7C13D91C" w14:textId="77777777" w:rsidTr="00F742A4">
                    <w:trPr>
                      <w:trHeight w:val="426"/>
                    </w:trPr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5F5CD4B2" w14:textId="77777777" w:rsidR="0096647E" w:rsidRPr="0096647E" w:rsidRDefault="0096647E" w:rsidP="0096647E">
                        <w:pPr>
                          <w:rPr>
                            <w:w w:val="90"/>
                          </w:rPr>
                        </w:pPr>
                        <w:r w:rsidRPr="00B05142">
                          <w:rPr>
                            <w:rFonts w:ascii="Arial Narrow" w:hAnsi="Arial Narrow"/>
                            <w:color w:val="000000" w:themeColor="text1"/>
                            <w:w w:val="90"/>
                            <w:sz w:val="20"/>
                            <w:szCs w:val="20"/>
                          </w:rPr>
                          <w:t>IME I PREZIME</w:t>
                        </w:r>
                      </w:p>
                      <w:p w14:paraId="07589A2B" w14:textId="77777777" w:rsidR="0096647E" w:rsidRPr="0096647E" w:rsidRDefault="0096647E" w:rsidP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96647E">
                          <w:rPr>
                            <w:rFonts w:ascii="Arial Narrow" w:hAnsi="Arial Narrow"/>
                            <w:color w:val="000000" w:themeColor="text1"/>
                            <w:w w:val="90"/>
                          </w:rPr>
                          <w:t>KANDIDATA</w:t>
                        </w:r>
                        <w:r w:rsidRPr="0096647E">
                          <w:rPr>
                            <w:rFonts w:ascii="Arial Narrow" w:hAnsi="Arial Narrow"/>
                            <w:w w:val="90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835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dashSmallGap" w:sz="4" w:space="0" w:color="BFBFBF" w:themeColor="background1" w:themeShade="BF"/>
                        </w:tcBorders>
                      </w:tcPr>
                      <w:p w14:paraId="6D1F0D81" w14:textId="77777777" w:rsidR="0096647E" w:rsidRPr="004704BB" w:rsidRDefault="0096647E" w:rsidP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5B55FC4E" w14:textId="77777777" w:rsidR="0096647E" w:rsidRPr="004704BB" w:rsidRDefault="0096647E" w:rsidP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850" w:type="dxa"/>
                        <w:tcBorders>
                          <w:top w:val="dashSmallGap" w:sz="4" w:space="0" w:color="A6A6A6" w:themeColor="background1" w:themeShade="A6"/>
                          <w:left w:val="dashSmallGap" w:sz="4" w:space="0" w:color="BFBFBF" w:themeColor="background1" w:themeShade="BF"/>
                          <w:bottom w:val="dashSmallGap" w:sz="4" w:space="0" w:color="A6A6A6" w:themeColor="background1" w:themeShade="A6"/>
                          <w:right w:val="dashSmallGap" w:sz="4" w:space="0" w:color="BFBFBF" w:themeColor="background1" w:themeShade="BF"/>
                        </w:tcBorders>
                      </w:tcPr>
                      <w:p w14:paraId="0CBD32A7" w14:textId="77777777" w:rsidR="0096647E" w:rsidRDefault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514CDCE0" w14:textId="77777777" w:rsidR="0096647E" w:rsidRPr="004704BB" w:rsidRDefault="0096647E" w:rsidP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BR.IND.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dashSmallGap" w:sz="4" w:space="0" w:color="A6A6A6" w:themeColor="background1" w:themeShade="A6"/>
                          <w:left w:val="dashSmallGap" w:sz="4" w:space="0" w:color="BFBFBF" w:themeColor="background1" w:themeShade="BF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0CC25DA9" w14:textId="77777777" w:rsidR="0096647E" w:rsidRDefault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178FDF88" w14:textId="77777777" w:rsidR="0096647E" w:rsidRPr="004704BB" w:rsidRDefault="0096647E" w:rsidP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6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057F34A9" w14:textId="77777777" w:rsidR="0096647E" w:rsidRPr="004704BB" w:rsidRDefault="0096647E" w:rsidP="0096647E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96647E" w:rsidRPr="004704BB" w14:paraId="1B7A88D5" w14:textId="77777777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207CFD56" w14:textId="77777777" w:rsidR="0096647E" w:rsidRPr="0096647E" w:rsidRDefault="0096647E" w:rsidP="0096647E">
                        <w:pPr>
                          <w:rPr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TEMA RADA</w:t>
                        </w:r>
                      </w:p>
                    </w:tc>
                    <w:tc>
                      <w:tcPr>
                        <w:tcW w:w="4961" w:type="dxa"/>
                        <w:gridSpan w:val="3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dashSmallGap" w:sz="4" w:space="0" w:color="BFBFBF" w:themeColor="background1" w:themeShade="BF"/>
                        </w:tcBorders>
                      </w:tcPr>
                      <w:p w14:paraId="760F90F3" w14:textId="77777777" w:rsidR="0096647E" w:rsidRDefault="0096647E" w:rsidP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4E38A9C5" w14:textId="77777777" w:rsidR="0096647E" w:rsidRPr="00325551" w:rsidRDefault="0096647E" w:rsidP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6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6ED5CF31" w14:textId="77777777" w:rsidR="0096647E" w:rsidRPr="004704BB" w:rsidRDefault="0096647E" w:rsidP="0096647E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F742A4" w:rsidRPr="004704BB" w14:paraId="6F1B6DF8" w14:textId="77777777" w:rsidTr="00F742A4">
                    <w:trPr>
                      <w:trHeight w:val="438"/>
                    </w:trPr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46E01AEF" w14:textId="77777777" w:rsidR="00F742A4" w:rsidRPr="004704BB" w:rsidRDefault="00F742A4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IME I PREZIME MENTORA</w:t>
                        </w:r>
                      </w:p>
                    </w:tc>
                    <w:tc>
                      <w:tcPr>
                        <w:tcW w:w="2835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1E762E93" w14:textId="77777777" w:rsidR="00F742A4" w:rsidRPr="004704BB" w:rsidRDefault="00F742A4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36E57886" w14:textId="77777777" w:rsidR="00F742A4" w:rsidRPr="004704BB" w:rsidRDefault="00F742A4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850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1C4D6C39" w14:textId="77777777" w:rsidR="00F742A4" w:rsidRDefault="00F742A4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AKAD.</w:t>
                        </w:r>
                      </w:p>
                      <w:p w14:paraId="613D7B61" w14:textId="77777777" w:rsidR="00F742A4" w:rsidRPr="004704BB" w:rsidRDefault="00F742A4" w:rsidP="00F742A4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ZVANJE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0EB32CAE" w14:textId="77777777" w:rsidR="00F742A4" w:rsidRDefault="00F742A4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0AC5CD08" w14:textId="77777777" w:rsidR="00F742A4" w:rsidRPr="004704BB" w:rsidRDefault="00F742A4" w:rsidP="00F742A4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6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615759C3" w14:textId="77777777" w:rsidR="00F742A4" w:rsidRPr="004704BB" w:rsidRDefault="00F742A4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742A4" w:rsidRPr="004704BB" w14:paraId="027E7489" w14:textId="77777777" w:rsidTr="00F742A4">
                    <w:trPr>
                      <w:trHeight w:val="109"/>
                    </w:trPr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single" w:sz="4" w:space="0" w:color="FFFFFF" w:themeColor="background1"/>
                          <w:right w:val="dashSmallGap" w:sz="4" w:space="0" w:color="A6A6A6" w:themeColor="background1" w:themeShade="A6"/>
                        </w:tcBorders>
                      </w:tcPr>
                      <w:p w14:paraId="0A56C506" w14:textId="77777777" w:rsidR="00F742A4" w:rsidRPr="004704BB" w:rsidRDefault="00F742A4" w:rsidP="00AA068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DATUM</w:t>
                        </w: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 xml:space="preserve">  </w:t>
                        </w:r>
                      </w:p>
                    </w:tc>
                    <w:tc>
                      <w:tcPr>
                        <w:tcW w:w="4961" w:type="dxa"/>
                        <w:gridSpan w:val="3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dashSmallGap" w:sz="4" w:space="0" w:color="A6A6A6" w:themeColor="background1" w:themeShade="A6"/>
                        </w:tcBorders>
                      </w:tcPr>
                      <w:p w14:paraId="3DD12975" w14:textId="77777777" w:rsidR="00F742A4" w:rsidRPr="004704BB" w:rsidRDefault="00F742A4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6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1C3042C6" w14:textId="77777777" w:rsidR="00F742A4" w:rsidRPr="004704BB" w:rsidRDefault="00F742A4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14:paraId="0357287B" w14:textId="77777777" w:rsidTr="00F742A4">
                    <w:trPr>
                      <w:trHeight w:val="154"/>
                    </w:trPr>
                    <w:tc>
                      <w:tcPr>
                        <w:tcW w:w="1560" w:type="dxa"/>
                        <w:tcBorders>
                          <w:top w:val="single" w:sz="4" w:space="0" w:color="FFFFFF" w:themeColor="background1"/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14:paraId="48494DA3" w14:textId="77777777" w:rsidR="004663CA" w:rsidRPr="004704BB" w:rsidRDefault="003C4D85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PRIJAVE</w:t>
                        </w:r>
                        <w:r w:rsidR="0096647E">
                          <w:rPr>
                            <w:rFonts w:ascii="Arial Narrow" w:hAnsi="Arial Narrow"/>
                            <w:w w:val="90"/>
                          </w:rPr>
                          <w:t xml:space="preserve"> </w:t>
                        </w:r>
                        <w:r w:rsidR="004663CA" w:rsidRPr="004704BB">
                          <w:rPr>
                            <w:rFonts w:ascii="Arial Narrow" w:hAnsi="Arial Narrow"/>
                            <w:w w:val="90"/>
                          </w:rPr>
                          <w:t>RADA</w:t>
                        </w:r>
                      </w:p>
                    </w:tc>
                    <w:tc>
                      <w:tcPr>
                        <w:tcW w:w="4961" w:type="dxa"/>
                        <w:gridSpan w:val="3"/>
                        <w:tcBorders>
                          <w:top w:val="nil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3F3443F4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6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531FBB09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14:paraId="470F4FF9" w14:textId="77777777" w:rsidTr="00F742A4">
                    <w:tc>
                      <w:tcPr>
                        <w:tcW w:w="8647" w:type="dxa"/>
                        <w:gridSpan w:val="6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41B8B2DA" w14:textId="77777777" w:rsidR="004663CA" w:rsidRPr="004704BB" w:rsidRDefault="004663CA" w:rsidP="00C6745F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black"/>
                            <w:lang w:val="sr-Latn-BA"/>
                          </w:rPr>
                        </w:pPr>
                      </w:p>
                      <w:p w14:paraId="65B22990" w14:textId="77777777" w:rsidR="004663CA" w:rsidRPr="004704BB" w:rsidRDefault="004663CA" w:rsidP="00C50B39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OCJENE ELEMENATA ZAVRŠNOG RADA</w:t>
                        </w:r>
                      </w:p>
                      <w:p w14:paraId="7EF16761" w14:textId="77777777" w:rsidR="004663CA" w:rsidRPr="0096647E" w:rsidRDefault="004663CA" w:rsidP="00C50B39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 xml:space="preserve">                                                                                                                                          </w:t>
                        </w:r>
                      </w:p>
                      <w:p w14:paraId="0E17EDED" w14:textId="77777777" w:rsidR="004663CA" w:rsidRPr="004704BB" w:rsidRDefault="004663CA" w:rsidP="00C50B39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96647E">
                          <w:rPr>
                            <w:rFonts w:ascii="Arial Narrow" w:hAnsi="Arial Narrow"/>
                            <w:w w:val="90"/>
                          </w:rPr>
                          <w:t xml:space="preserve">                                </w:t>
                        </w:r>
                        <w:r w:rsidRPr="0096647E">
                          <w:rPr>
                            <w:rFonts w:ascii="Arial Narrow" w:hAnsi="Arial Narrow"/>
                            <w:color w:val="000000" w:themeColor="text1"/>
                            <w:w w:val="90"/>
                          </w:rPr>
                          <w:t>OBRAZLOŽENJE</w:t>
                        </w:r>
                        <w:r w:rsidRPr="0096647E">
                          <w:rPr>
                            <w:rFonts w:ascii="Arial Narrow" w:hAnsi="Arial Narrow"/>
                            <w:w w:val="90"/>
                          </w:rPr>
                          <w:t xml:space="preserve">                                                                                                           OCJENA</w:t>
                        </w:r>
                        <w:r w:rsidRPr="0096647E">
                          <w:rPr>
                            <w:rStyle w:val="FootnoteReference"/>
                            <w:rFonts w:ascii="Arial Narrow" w:hAnsi="Arial Narrow"/>
                            <w:w w:val="90"/>
                          </w:rPr>
                          <w:footnoteReference w:id="2"/>
                        </w:r>
                      </w:p>
                    </w:tc>
                  </w:tr>
                  <w:tr w:rsidR="004663CA" w:rsidRPr="004704BB" w14:paraId="3582555E" w14:textId="77777777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317BEA1C" w14:textId="77777777" w:rsidR="004663CA" w:rsidRPr="004704BB" w:rsidRDefault="00483B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PROJEKTNI ZADATAK/PROG.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79D1082A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633324D9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3C1980C2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396D69D8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14:paraId="20B605EE" w14:textId="77777777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6411BF14" w14:textId="77777777" w:rsidR="00483B1B" w:rsidRPr="004704BB" w:rsidRDefault="00483B1B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URBANIZAM/</w:t>
                        </w:r>
                      </w:p>
                      <w:p w14:paraId="17DC4A7E" w14:textId="77777777" w:rsidR="004663CA" w:rsidRPr="004704BB" w:rsidRDefault="00483B1B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KONTEKST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792290A6" w14:textId="77777777"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3E141815" w14:textId="77777777"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23ECA723" w14:textId="77777777"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48D4A475" w14:textId="77777777"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14:paraId="56B5F2F9" w14:textId="77777777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020E44BF" w14:textId="77777777" w:rsidR="00483B1B" w:rsidRPr="004704BB" w:rsidRDefault="00483B1B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ARHITEKTONSKI</w:t>
                        </w:r>
                      </w:p>
                      <w:p w14:paraId="786FF939" w14:textId="77777777" w:rsidR="004663CA" w:rsidRPr="004704BB" w:rsidRDefault="00483B1B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KONCEPT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7AB8F57E" w14:textId="77777777"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24AEE85F" w14:textId="77777777"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65155941" w14:textId="77777777"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7F0DFD28" w14:textId="77777777"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14:paraId="0B1A43C2" w14:textId="77777777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1D3715A6" w14:textId="77777777" w:rsidR="004663CA" w:rsidRPr="004704BB" w:rsidRDefault="00483B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FUNKCIJA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654636F4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51B70A94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761DA4BB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6A459962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14:paraId="452E9E33" w14:textId="77777777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09A62652" w14:textId="77777777" w:rsidR="004663CA" w:rsidRPr="004704BB" w:rsidRDefault="00483B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FORMA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4618DE26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430F20C9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366995B6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0BA14707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14:paraId="08ABD347" w14:textId="77777777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2877EF62" w14:textId="77777777" w:rsidR="004663CA" w:rsidRPr="004704BB" w:rsidRDefault="00483B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KONSTRUKCIJA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1C2748D0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2A210E9C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513A2F3E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40333CAF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14:paraId="5484D8DF" w14:textId="77777777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42D50C21" w14:textId="77777777" w:rsidR="004663CA" w:rsidRPr="004704BB" w:rsidRDefault="00483B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MATERIJALIZACIJA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023F36D1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4E26A7D2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3C011076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0FE1624D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14:paraId="6F8EF1F9" w14:textId="77777777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0780C5FF" w14:textId="77777777" w:rsidR="004663CA" w:rsidRDefault="006C734F" w:rsidP="006C734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 xml:space="preserve">PREZENTACIJA </w:t>
                        </w:r>
                      </w:p>
                      <w:p w14:paraId="72387916" w14:textId="77777777" w:rsidR="006C734F" w:rsidRPr="004704BB" w:rsidRDefault="006C734F" w:rsidP="006C734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RADA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7B8A3CB2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014774AD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2D53B5A4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7F6C0F2B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14:paraId="040A7EDC" w14:textId="77777777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nil"/>
                          <w:right w:val="dashSmallGap" w:sz="4" w:space="0" w:color="A6A6A6" w:themeColor="background1" w:themeShade="A6"/>
                        </w:tcBorders>
                      </w:tcPr>
                      <w:p w14:paraId="59E5BDBD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b/>
                            <w:w w:val="90"/>
                          </w:rPr>
                        </w:pPr>
                      </w:p>
                      <w:p w14:paraId="5DACE53C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b/>
                            <w:w w:val="90"/>
                          </w:rPr>
                        </w:pP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14:paraId="4CE30603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3C6A8B6A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14:paraId="5E7331AE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0445C7B1" w14:textId="77777777"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</w:tbl>
                <w:p w14:paraId="21B1822F" w14:textId="77777777" w:rsidR="004663CA" w:rsidRPr="004704BB" w:rsidRDefault="004663CA" w:rsidP="00C6745F">
                  <w:pPr>
                    <w:rPr>
                      <w:rFonts w:ascii="Arial Narrow" w:hAnsi="Arial Narrow"/>
                      <w:w w:val="90"/>
                    </w:rPr>
                  </w:pPr>
                </w:p>
              </w:tc>
            </w:tr>
          </w:tbl>
          <w:p w14:paraId="61958B77" w14:textId="77777777" w:rsidR="00686FE9" w:rsidRPr="004704BB" w:rsidRDefault="00686FE9" w:rsidP="00C50B39">
            <w:pPr>
              <w:rPr>
                <w:rFonts w:ascii="Arial Narrow" w:hAnsi="Arial Narrow"/>
                <w:b/>
                <w:color w:val="0D0D0D" w:themeColor="text1" w:themeTint="F2"/>
                <w:w w:val="90"/>
                <w:sz w:val="44"/>
                <w:szCs w:val="44"/>
              </w:rPr>
            </w:pPr>
          </w:p>
        </w:tc>
      </w:tr>
    </w:tbl>
    <w:p w14:paraId="434E5FA0" w14:textId="77777777" w:rsidR="00C32F60" w:rsidRPr="004704BB" w:rsidRDefault="00C32F60" w:rsidP="008E5E3A">
      <w:pPr>
        <w:tabs>
          <w:tab w:val="left" w:pos="5565"/>
        </w:tabs>
        <w:rPr>
          <w:rFonts w:ascii="Arial Narrow" w:hAnsi="Arial Narrow"/>
          <w:sz w:val="24"/>
          <w:szCs w:val="24"/>
        </w:rPr>
      </w:pPr>
    </w:p>
    <w:p w14:paraId="30B7637A" w14:textId="77777777" w:rsidR="00C32F60" w:rsidRPr="004704BB" w:rsidRDefault="00C32F60" w:rsidP="00C32F60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522"/>
        <w:tblOverlap w:val="never"/>
        <w:tblW w:w="8613" w:type="dxa"/>
        <w:tblLayout w:type="fixed"/>
        <w:tblLook w:val="04A0" w:firstRow="1" w:lastRow="0" w:firstColumn="1" w:lastColumn="0" w:noHBand="0" w:noVBand="1"/>
      </w:tblPr>
      <w:tblGrid>
        <w:gridCol w:w="1809"/>
        <w:gridCol w:w="2835"/>
        <w:gridCol w:w="3119"/>
        <w:gridCol w:w="850"/>
      </w:tblGrid>
      <w:tr w:rsidR="003631D5" w:rsidRPr="004704BB" w14:paraId="4B1A0A7A" w14:textId="77777777" w:rsidTr="00483B1B">
        <w:trPr>
          <w:trHeight w:val="539"/>
        </w:trPr>
        <w:tc>
          <w:tcPr>
            <w:tcW w:w="1809" w:type="dxa"/>
            <w:tcBorders>
              <w:top w:val="dashSmallGap" w:sz="4" w:space="0" w:color="A6A6A6" w:themeColor="background1" w:themeShade="A6"/>
              <w:left w:val="nil"/>
              <w:bottom w:val="dashSmallGap" w:sz="4" w:space="0" w:color="A6A6A6" w:themeColor="background1" w:themeShade="A6"/>
              <w:right w:val="dashSmallGap" w:sz="4" w:space="0" w:color="A6A6A6" w:themeColor="background1" w:themeShade="A6"/>
            </w:tcBorders>
          </w:tcPr>
          <w:p w14:paraId="06701DCF" w14:textId="77777777" w:rsidR="00522A7B" w:rsidRPr="004704BB" w:rsidRDefault="00522A7B" w:rsidP="00483B1B">
            <w:pPr>
              <w:rPr>
                <w:rFonts w:ascii="Arial Narrow" w:hAnsi="Arial Narrow"/>
                <w:b/>
                <w:w w:val="90"/>
              </w:rPr>
            </w:pPr>
            <w:r w:rsidRPr="004704BB">
              <w:rPr>
                <w:rFonts w:ascii="Arial Narrow" w:hAnsi="Arial Narrow"/>
                <w:b/>
                <w:w w:val="90"/>
              </w:rPr>
              <w:t>PREDLOŽENA</w:t>
            </w:r>
          </w:p>
          <w:p w14:paraId="1634438D" w14:textId="77777777" w:rsidR="00C32F60" w:rsidRPr="004704BB" w:rsidRDefault="00522A7B" w:rsidP="00483B1B">
            <w:pPr>
              <w:rPr>
                <w:rFonts w:ascii="Arial Narrow" w:hAnsi="Arial Narrow"/>
                <w:color w:val="808080" w:themeColor="background1" w:themeShade="80"/>
                <w:w w:val="90"/>
              </w:rPr>
            </w:pPr>
            <w:r w:rsidRPr="004704BB">
              <w:rPr>
                <w:rFonts w:ascii="Arial Narrow" w:hAnsi="Arial Narrow"/>
                <w:b/>
                <w:w w:val="90"/>
              </w:rPr>
              <w:t>SREDNJA</w:t>
            </w:r>
            <w:r w:rsidR="004704BB" w:rsidRPr="004704BB">
              <w:rPr>
                <w:rFonts w:ascii="Arial Narrow" w:hAnsi="Arial Narrow"/>
                <w:b/>
                <w:w w:val="90"/>
              </w:rPr>
              <w:t xml:space="preserve"> </w:t>
            </w:r>
            <w:r w:rsidRPr="004704BB">
              <w:rPr>
                <w:rFonts w:ascii="Arial Narrow" w:hAnsi="Arial Narrow"/>
                <w:b/>
                <w:w w:val="90"/>
              </w:rPr>
              <w:t>OCJENA</w:t>
            </w:r>
            <w:r w:rsidRPr="004704BB">
              <w:rPr>
                <w:rStyle w:val="FootnoteReference"/>
                <w:rFonts w:ascii="Arial Narrow" w:hAnsi="Arial Narrow"/>
                <w:b/>
                <w:w w:val="90"/>
              </w:rPr>
              <w:footnoteReference w:id="3"/>
            </w:r>
            <w:r w:rsidRPr="004704BB">
              <w:rPr>
                <w:rFonts w:ascii="Arial Narrow" w:hAnsi="Arial Narrow"/>
                <w:b/>
                <w:w w:val="90"/>
              </w:rPr>
              <w:t xml:space="preserve"> </w:t>
            </w:r>
          </w:p>
        </w:tc>
        <w:tc>
          <w:tcPr>
            <w:tcW w:w="5954" w:type="dxa"/>
            <w:gridSpan w:val="2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14:paraId="6E103849" w14:textId="77777777"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  <w:p w14:paraId="7F4C2DF8" w14:textId="77777777"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</w:tc>
        <w:tc>
          <w:tcPr>
            <w:tcW w:w="850" w:type="dxa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14:paraId="288C8133" w14:textId="77777777"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  <w:p w14:paraId="31454FFA" w14:textId="77777777"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</w:tc>
      </w:tr>
      <w:tr w:rsidR="003631D5" w:rsidRPr="004704BB" w14:paraId="778401CD" w14:textId="77777777" w:rsidTr="00483B1B">
        <w:trPr>
          <w:trHeight w:val="524"/>
        </w:trPr>
        <w:tc>
          <w:tcPr>
            <w:tcW w:w="1809" w:type="dxa"/>
            <w:tcBorders>
              <w:top w:val="dashSmallGap" w:sz="4" w:space="0" w:color="A6A6A6" w:themeColor="background1" w:themeShade="A6"/>
              <w:left w:val="nil"/>
              <w:bottom w:val="dashSmallGap" w:sz="4" w:space="0" w:color="auto"/>
              <w:right w:val="dashSmallGap" w:sz="4" w:space="0" w:color="A6A6A6" w:themeColor="background1" w:themeShade="A6"/>
            </w:tcBorders>
          </w:tcPr>
          <w:p w14:paraId="4110D04C" w14:textId="77777777" w:rsidR="00C32F60" w:rsidRPr="004704BB" w:rsidRDefault="00522A7B" w:rsidP="00483B1B">
            <w:pPr>
              <w:rPr>
                <w:rFonts w:ascii="Arial Narrow" w:hAnsi="Arial Narrow"/>
                <w:b/>
                <w:w w:val="90"/>
              </w:rPr>
            </w:pPr>
            <w:r w:rsidRPr="004704BB">
              <w:rPr>
                <w:rFonts w:ascii="Arial Narrow" w:hAnsi="Arial Narrow"/>
                <w:w w:val="90"/>
              </w:rPr>
              <w:t>USMENA ODBRANA</w:t>
            </w:r>
          </w:p>
        </w:tc>
        <w:tc>
          <w:tcPr>
            <w:tcW w:w="5954" w:type="dxa"/>
            <w:gridSpan w:val="2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uto"/>
              <w:right w:val="nil"/>
            </w:tcBorders>
          </w:tcPr>
          <w:p w14:paraId="3D13D59E" w14:textId="77777777"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  <w:p w14:paraId="3CF6D85A" w14:textId="77777777"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</w:tc>
        <w:tc>
          <w:tcPr>
            <w:tcW w:w="850" w:type="dxa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uto"/>
              <w:right w:val="nil"/>
            </w:tcBorders>
          </w:tcPr>
          <w:p w14:paraId="64D6D93F" w14:textId="77777777"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  <w:p w14:paraId="21593CF3" w14:textId="77777777"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</w:tc>
      </w:tr>
      <w:tr w:rsidR="00483B1B" w:rsidRPr="004704BB" w14:paraId="6296D546" w14:textId="77777777" w:rsidTr="00407D61">
        <w:trPr>
          <w:trHeight w:val="5462"/>
        </w:trPr>
        <w:tc>
          <w:tcPr>
            <w:tcW w:w="1809" w:type="dxa"/>
            <w:tcBorders>
              <w:top w:val="dashSmallGap" w:sz="4" w:space="0" w:color="auto"/>
              <w:left w:val="nil"/>
              <w:right w:val="dashSmallGap" w:sz="4" w:space="0" w:color="A6A6A6" w:themeColor="background1" w:themeShade="A6"/>
            </w:tcBorders>
          </w:tcPr>
          <w:p w14:paraId="1E461946" w14:textId="77777777" w:rsidR="00483B1B" w:rsidRPr="004704BB" w:rsidRDefault="00483B1B" w:rsidP="00407D61">
            <w:pPr>
              <w:rPr>
                <w:rFonts w:ascii="Arial Narrow" w:hAnsi="Arial Narrow"/>
                <w:b/>
                <w:w w:val="90"/>
              </w:rPr>
            </w:pPr>
            <w:r w:rsidRPr="004704BB">
              <w:rPr>
                <w:rFonts w:ascii="Arial Narrow" w:hAnsi="Arial Narrow"/>
                <w:b/>
                <w:w w:val="90"/>
              </w:rPr>
              <w:t>ZAKLJUČAK</w:t>
            </w:r>
          </w:p>
        </w:tc>
        <w:tc>
          <w:tcPr>
            <w:tcW w:w="5954" w:type="dxa"/>
            <w:gridSpan w:val="2"/>
            <w:tcBorders>
              <w:top w:val="dashSmallGap" w:sz="4" w:space="0" w:color="auto"/>
              <w:left w:val="dashSmallGap" w:sz="4" w:space="0" w:color="A6A6A6" w:themeColor="background1" w:themeShade="A6"/>
              <w:right w:val="nil"/>
            </w:tcBorders>
          </w:tcPr>
          <w:p w14:paraId="02445964" w14:textId="77777777" w:rsidR="00483B1B" w:rsidRPr="004704BB" w:rsidRDefault="00483B1B" w:rsidP="00483B1B">
            <w:pPr>
              <w:rPr>
                <w:rFonts w:ascii="Arial Narrow" w:hAnsi="Arial Narrow"/>
                <w:w w:val="90"/>
              </w:rPr>
            </w:pPr>
          </w:p>
          <w:p w14:paraId="13260555" w14:textId="77777777"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  <w:r w:rsidRPr="004704BB">
              <w:rPr>
                <w:rFonts w:ascii="Arial Narrow" w:hAnsi="Arial Narrow"/>
                <w:sz w:val="24"/>
                <w:szCs w:val="24"/>
              </w:rPr>
              <w:t xml:space="preserve">                                                               </w:t>
            </w:r>
          </w:p>
          <w:p w14:paraId="34A7439B" w14:textId="77777777"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0FD964DB" w14:textId="77777777"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21FEED58" w14:textId="77777777"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4BE3FCE5" w14:textId="77777777"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0469B250" w14:textId="77777777"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65EA67B9" w14:textId="77777777"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6C9A1B0A" w14:textId="77777777"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6F0C51FB" w14:textId="77777777"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46B1F40F" w14:textId="77777777"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33ECB040" w14:textId="77777777"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1A32680F" w14:textId="77777777"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1ACED501" w14:textId="77777777"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0BCE3AC5" w14:textId="77777777"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01B13BE9" w14:textId="77777777"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075410CC" w14:textId="77777777"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3F150999" w14:textId="77777777"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251E18DA" w14:textId="77777777"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0EAC2B6E" w14:textId="77777777" w:rsidR="00483B1B" w:rsidRPr="004704BB" w:rsidRDefault="00483B1B" w:rsidP="00880FFE">
            <w:pPr>
              <w:rPr>
                <w:rFonts w:ascii="Arial Narrow" w:hAnsi="Arial Narrow"/>
                <w:w w:val="90"/>
              </w:rPr>
            </w:pPr>
          </w:p>
        </w:tc>
        <w:tc>
          <w:tcPr>
            <w:tcW w:w="850" w:type="dxa"/>
            <w:tcBorders>
              <w:top w:val="dashSmallGap" w:sz="4" w:space="0" w:color="auto"/>
              <w:left w:val="dashSmallGap" w:sz="4" w:space="0" w:color="A6A6A6" w:themeColor="background1" w:themeShade="A6"/>
              <w:right w:val="nil"/>
            </w:tcBorders>
          </w:tcPr>
          <w:p w14:paraId="7E0AD254" w14:textId="77777777" w:rsidR="00483B1B" w:rsidRPr="004704BB" w:rsidRDefault="00483B1B" w:rsidP="00483B1B">
            <w:pPr>
              <w:rPr>
                <w:rFonts w:ascii="Arial Narrow" w:hAnsi="Arial Narrow"/>
                <w:w w:val="90"/>
              </w:rPr>
            </w:pPr>
          </w:p>
          <w:p w14:paraId="0033E9A3" w14:textId="77777777" w:rsidR="00483B1B" w:rsidRPr="004704BB" w:rsidRDefault="00483B1B" w:rsidP="00483B1B">
            <w:pPr>
              <w:rPr>
                <w:rFonts w:ascii="Arial Narrow" w:hAnsi="Arial Narrow"/>
                <w:w w:val="90"/>
              </w:rPr>
            </w:pPr>
          </w:p>
        </w:tc>
      </w:tr>
      <w:tr w:rsidR="00483B1B" w:rsidRPr="004704BB" w14:paraId="77BF7969" w14:textId="77777777" w:rsidTr="00483B1B">
        <w:trPr>
          <w:trHeight w:val="699"/>
        </w:trPr>
        <w:tc>
          <w:tcPr>
            <w:tcW w:w="1809" w:type="dxa"/>
            <w:tcBorders>
              <w:top w:val="dashSmallGap" w:sz="4" w:space="0" w:color="auto"/>
              <w:left w:val="nil"/>
              <w:bottom w:val="dashSmallGap" w:sz="4" w:space="0" w:color="A6A6A6" w:themeColor="background1" w:themeShade="A6"/>
              <w:right w:val="dashSmallGap" w:sz="4" w:space="0" w:color="A6A6A6" w:themeColor="background1" w:themeShade="A6"/>
            </w:tcBorders>
          </w:tcPr>
          <w:p w14:paraId="4F80CE13" w14:textId="77777777" w:rsidR="00483B1B" w:rsidRPr="004704BB" w:rsidRDefault="00483B1B" w:rsidP="00483B1B">
            <w:pPr>
              <w:rPr>
                <w:rFonts w:ascii="Arial Narrow" w:hAnsi="Arial Narrow"/>
                <w:b/>
                <w:w w:val="90"/>
              </w:rPr>
            </w:pPr>
            <w:r w:rsidRPr="004704BB">
              <w:rPr>
                <w:rFonts w:ascii="Arial Narrow" w:hAnsi="Arial Narrow"/>
                <w:b/>
                <w:w w:val="90"/>
              </w:rPr>
              <w:t>ZAKLJUČNA OCJENA</w:t>
            </w:r>
            <w:r w:rsidRPr="004704BB">
              <w:rPr>
                <w:rStyle w:val="FootnoteReference"/>
                <w:rFonts w:ascii="Arial Narrow" w:hAnsi="Arial Narrow"/>
                <w:b/>
                <w:w w:val="90"/>
              </w:rPr>
              <w:footnoteReference w:id="4"/>
            </w:r>
          </w:p>
        </w:tc>
        <w:tc>
          <w:tcPr>
            <w:tcW w:w="5954" w:type="dxa"/>
            <w:gridSpan w:val="2"/>
            <w:tcBorders>
              <w:top w:val="dashSmallGap" w:sz="4" w:space="0" w:color="auto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14:paraId="1B6E897E" w14:textId="77777777"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7A9D7166" w14:textId="77777777" w:rsidR="00483B1B" w:rsidRPr="004704BB" w:rsidRDefault="00483B1B" w:rsidP="00483B1B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dashSmallGap" w:sz="4" w:space="0" w:color="auto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14:paraId="051452F7" w14:textId="77777777" w:rsidR="00483B1B" w:rsidRPr="004704BB" w:rsidRDefault="00483B1B" w:rsidP="00483B1B">
            <w:pPr>
              <w:rPr>
                <w:rFonts w:ascii="Arial Narrow" w:hAnsi="Arial Narrow"/>
                <w:w w:val="90"/>
              </w:rPr>
            </w:pPr>
          </w:p>
        </w:tc>
      </w:tr>
      <w:tr w:rsidR="00E77D1F" w:rsidRPr="004704BB" w14:paraId="086EEB9B" w14:textId="77777777" w:rsidTr="003C4D85">
        <w:trPr>
          <w:gridAfter w:val="1"/>
          <w:wAfter w:w="850" w:type="dxa"/>
          <w:trHeight w:val="4659"/>
        </w:trPr>
        <w:tc>
          <w:tcPr>
            <w:tcW w:w="4644" w:type="dxa"/>
            <w:gridSpan w:val="2"/>
            <w:tcBorders>
              <w:top w:val="dashSmallGap" w:sz="4" w:space="0" w:color="A6A6A6" w:themeColor="background1" w:themeShade="A6"/>
              <w:left w:val="nil"/>
              <w:bottom w:val="nil"/>
              <w:right w:val="dashSmallGap" w:sz="4" w:space="0" w:color="A6A6A6" w:themeColor="background1" w:themeShade="A6"/>
            </w:tcBorders>
          </w:tcPr>
          <w:p w14:paraId="07A1AD61" w14:textId="77777777" w:rsidR="00E77D1F" w:rsidRPr="004704BB" w:rsidRDefault="00E77D1F" w:rsidP="00483B1B">
            <w:pPr>
              <w:tabs>
                <w:tab w:val="left" w:pos="6789"/>
              </w:tabs>
              <w:rPr>
                <w:rFonts w:ascii="Arial Narrow" w:hAnsi="Arial Narrow"/>
              </w:rPr>
            </w:pPr>
            <w:r w:rsidRPr="004704BB">
              <w:rPr>
                <w:rFonts w:ascii="Arial Narrow" w:hAnsi="Arial Narrow"/>
                <w:highlight w:val="lightGray"/>
              </w:rPr>
              <w:t>KOMISIJA</w:t>
            </w:r>
          </w:p>
          <w:p w14:paraId="60851C02" w14:textId="77777777" w:rsidR="00E77D1F" w:rsidRPr="004704BB" w:rsidRDefault="00E77D1F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6D905449" w14:textId="77777777" w:rsidR="003631D5" w:rsidRPr="004704BB" w:rsidRDefault="003631D5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54FE735F" w14:textId="77777777" w:rsidR="00E77D1F" w:rsidRPr="004704BB" w:rsidRDefault="003C4D85" w:rsidP="00483B1B">
            <w:pPr>
              <w:rPr>
                <w:rFonts w:ascii="Arial Narrow" w:hAnsi="Arial Narrow"/>
                <w:w w:val="90"/>
              </w:rPr>
            </w:pPr>
            <w:r>
              <w:rPr>
                <w:rFonts w:ascii="Arial Narrow" w:hAnsi="Arial Narrow"/>
                <w:w w:val="90"/>
              </w:rPr>
              <w:t xml:space="preserve">                                 .  </w:t>
            </w:r>
            <w:r w:rsidR="00E77D1F" w:rsidRPr="004704BB">
              <w:rPr>
                <w:rFonts w:ascii="Arial Narrow" w:hAnsi="Arial Narrow"/>
                <w:w w:val="90"/>
              </w:rPr>
              <w:t>.......................</w:t>
            </w:r>
            <w:r w:rsidR="003631D5" w:rsidRPr="004704BB">
              <w:rPr>
                <w:rFonts w:ascii="Arial Narrow" w:hAnsi="Arial Narrow"/>
                <w:w w:val="90"/>
              </w:rPr>
              <w:t>.......................................</w:t>
            </w:r>
          </w:p>
          <w:p w14:paraId="409CF148" w14:textId="77777777" w:rsidR="00E77D1F" w:rsidRPr="004704BB" w:rsidRDefault="00E77D1F" w:rsidP="00483B1B">
            <w:pPr>
              <w:rPr>
                <w:rFonts w:ascii="Arial Narrow" w:hAnsi="Arial Narrow"/>
                <w:w w:val="90"/>
              </w:rPr>
            </w:pPr>
          </w:p>
          <w:p w14:paraId="5FE134F7" w14:textId="77777777" w:rsidR="006C734F" w:rsidRPr="004704BB" w:rsidRDefault="006C734F" w:rsidP="00483B1B">
            <w:pPr>
              <w:rPr>
                <w:rFonts w:ascii="Arial Narrow" w:hAnsi="Arial Narrow"/>
                <w:w w:val="90"/>
                <w:sz w:val="32"/>
                <w:szCs w:val="32"/>
              </w:rPr>
            </w:pPr>
          </w:p>
          <w:p w14:paraId="5DB9D174" w14:textId="77777777" w:rsidR="00E77D1F" w:rsidRPr="004704BB" w:rsidRDefault="003C4D85" w:rsidP="00483B1B">
            <w:pPr>
              <w:rPr>
                <w:rFonts w:ascii="Arial Narrow" w:hAnsi="Arial Narrow"/>
                <w:w w:val="90"/>
              </w:rPr>
            </w:pPr>
            <w:r>
              <w:rPr>
                <w:rFonts w:ascii="Arial Narrow" w:hAnsi="Arial Narrow"/>
                <w:w w:val="90"/>
              </w:rPr>
              <w:t xml:space="preserve">                                  </w:t>
            </w:r>
            <w:r w:rsidR="00E77D1F" w:rsidRPr="004704BB">
              <w:rPr>
                <w:rFonts w:ascii="Arial Narrow" w:hAnsi="Arial Narrow"/>
                <w:w w:val="90"/>
              </w:rPr>
              <w:t>........................</w:t>
            </w:r>
            <w:r w:rsidR="003631D5" w:rsidRPr="004704BB">
              <w:rPr>
                <w:rFonts w:ascii="Arial Narrow" w:hAnsi="Arial Narrow"/>
                <w:w w:val="90"/>
              </w:rPr>
              <w:t>..........</w:t>
            </w:r>
            <w:r>
              <w:rPr>
                <w:rFonts w:ascii="Arial Narrow" w:hAnsi="Arial Narrow"/>
                <w:w w:val="90"/>
              </w:rPr>
              <w:t>..............................</w:t>
            </w:r>
          </w:p>
          <w:p w14:paraId="3CA5344B" w14:textId="77777777" w:rsidR="00E77D1F" w:rsidRPr="004704BB" w:rsidRDefault="00E77D1F" w:rsidP="00483B1B">
            <w:pPr>
              <w:rPr>
                <w:rFonts w:ascii="Arial Narrow" w:hAnsi="Arial Narrow"/>
                <w:w w:val="90"/>
              </w:rPr>
            </w:pPr>
          </w:p>
          <w:p w14:paraId="28D40354" w14:textId="77777777" w:rsidR="003631D5" w:rsidRPr="004704BB" w:rsidRDefault="003631D5" w:rsidP="00483B1B">
            <w:pPr>
              <w:rPr>
                <w:rFonts w:ascii="Arial Narrow" w:hAnsi="Arial Narrow"/>
                <w:sz w:val="40"/>
                <w:szCs w:val="40"/>
              </w:rPr>
            </w:pPr>
          </w:p>
          <w:p w14:paraId="68907E70" w14:textId="77777777" w:rsidR="00E77D1F" w:rsidRPr="004704BB" w:rsidRDefault="003631D5" w:rsidP="00483B1B">
            <w:pPr>
              <w:rPr>
                <w:rFonts w:ascii="Arial Narrow" w:hAnsi="Arial Narrow"/>
              </w:rPr>
            </w:pPr>
            <w:r w:rsidRPr="004704BB">
              <w:rPr>
                <w:rFonts w:ascii="Arial Narrow" w:hAnsi="Arial Narrow"/>
              </w:rPr>
              <w:t xml:space="preserve"> </w:t>
            </w:r>
            <w:r w:rsidR="003C4D85">
              <w:rPr>
                <w:rFonts w:ascii="Arial Narrow" w:hAnsi="Arial Narrow"/>
              </w:rPr>
              <w:t xml:space="preserve">                             </w:t>
            </w:r>
            <w:r w:rsidR="00E77D1F" w:rsidRPr="004704BB">
              <w:rPr>
                <w:rFonts w:ascii="Arial Narrow" w:hAnsi="Arial Narrow"/>
              </w:rPr>
              <w:t>......................</w:t>
            </w:r>
            <w:r w:rsidRPr="004704BB">
              <w:rPr>
                <w:rFonts w:ascii="Arial Narrow" w:hAnsi="Arial Narrow"/>
              </w:rPr>
              <w:t>..................................</w:t>
            </w:r>
          </w:p>
          <w:p w14:paraId="0A4F6F20" w14:textId="77777777" w:rsidR="00E77D1F" w:rsidRPr="004704BB" w:rsidRDefault="00E77D1F" w:rsidP="00483B1B">
            <w:pPr>
              <w:rPr>
                <w:rFonts w:ascii="Arial Narrow" w:hAnsi="Arial Narrow"/>
              </w:rPr>
            </w:pPr>
          </w:p>
          <w:p w14:paraId="2466C956" w14:textId="77777777" w:rsidR="00E77D1F" w:rsidRPr="004704BB" w:rsidRDefault="00E77D1F" w:rsidP="00483B1B">
            <w:pPr>
              <w:rPr>
                <w:rFonts w:ascii="Arial Narrow" w:hAnsi="Arial Narrow"/>
                <w:sz w:val="32"/>
                <w:szCs w:val="32"/>
              </w:rPr>
            </w:pPr>
          </w:p>
          <w:p w14:paraId="1646B040" w14:textId="77777777" w:rsidR="00E77D1F" w:rsidRPr="004704BB" w:rsidRDefault="003C4D85" w:rsidP="00483B1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                          </w:t>
            </w:r>
            <w:r w:rsidR="00E77D1F" w:rsidRPr="004704BB">
              <w:rPr>
                <w:rFonts w:ascii="Arial Narrow" w:hAnsi="Arial Narrow"/>
              </w:rPr>
              <w:t>.....................</w:t>
            </w:r>
            <w:r w:rsidR="003631D5" w:rsidRPr="004704BB">
              <w:rPr>
                <w:rFonts w:ascii="Arial Narrow" w:hAnsi="Arial Narrow"/>
              </w:rPr>
              <w:t>..................................</w:t>
            </w:r>
          </w:p>
          <w:p w14:paraId="30E45015" w14:textId="77777777" w:rsidR="00E77D1F" w:rsidRPr="004704BB" w:rsidRDefault="00E77D1F" w:rsidP="00483B1B">
            <w:pPr>
              <w:rPr>
                <w:rFonts w:ascii="Arial Narrow" w:hAnsi="Arial Narrow"/>
              </w:rPr>
            </w:pPr>
          </w:p>
          <w:p w14:paraId="41E0FE62" w14:textId="77777777" w:rsidR="00E77D1F" w:rsidRPr="004704BB" w:rsidRDefault="00E77D1F" w:rsidP="00483B1B">
            <w:pPr>
              <w:rPr>
                <w:rFonts w:ascii="Arial Narrow" w:hAnsi="Arial Narrow"/>
                <w:sz w:val="32"/>
                <w:szCs w:val="32"/>
              </w:rPr>
            </w:pPr>
          </w:p>
          <w:p w14:paraId="6F8BDDC0" w14:textId="77777777" w:rsidR="007953E4" w:rsidRDefault="003C4D85" w:rsidP="00483B1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                         </w:t>
            </w:r>
            <w:r w:rsidR="00E77D1F" w:rsidRPr="004704BB">
              <w:rPr>
                <w:rFonts w:ascii="Arial Narrow" w:hAnsi="Arial Narrow"/>
              </w:rPr>
              <w:t>...................</w:t>
            </w:r>
            <w:r w:rsidR="003631D5" w:rsidRPr="004704BB">
              <w:rPr>
                <w:rFonts w:ascii="Arial Narrow" w:hAnsi="Arial Narrow"/>
              </w:rPr>
              <w:t>.....................................</w:t>
            </w:r>
          </w:p>
          <w:p w14:paraId="63C6FB05" w14:textId="77777777" w:rsidR="007953E4" w:rsidRDefault="007953E4" w:rsidP="00483B1B">
            <w:pPr>
              <w:rPr>
                <w:rFonts w:ascii="Arial Narrow" w:hAnsi="Arial Narrow"/>
              </w:rPr>
            </w:pPr>
          </w:p>
          <w:p w14:paraId="6398DAC9" w14:textId="77777777" w:rsidR="00B418C4" w:rsidRPr="00B418C4" w:rsidRDefault="00B418C4" w:rsidP="00B418C4">
            <w:pPr>
              <w:rPr>
                <w:rFonts w:ascii="Arial Narrow" w:hAnsi="Arial Narrow"/>
                <w:w w:val="90"/>
                <w:sz w:val="24"/>
                <w:szCs w:val="24"/>
              </w:rPr>
            </w:pPr>
            <w:r w:rsidRPr="00B418C4">
              <w:rPr>
                <w:rFonts w:ascii="Arial Narrow" w:hAnsi="Arial Narrow"/>
                <w:w w:val="90"/>
                <w:sz w:val="24"/>
                <w:szCs w:val="24"/>
                <w:highlight w:val="lightGray"/>
              </w:rPr>
              <w:t xml:space="preserve">MJESTO I DATUM </w:t>
            </w:r>
          </w:p>
          <w:p w14:paraId="7A0E4767" w14:textId="77777777" w:rsidR="00B418C4" w:rsidRDefault="00B418C4" w:rsidP="00B418C4">
            <w:pPr>
              <w:rPr>
                <w:rFonts w:ascii="Arial Narrow" w:hAnsi="Arial Narrow"/>
              </w:rPr>
            </w:pPr>
          </w:p>
          <w:p w14:paraId="10D63A53" w14:textId="77777777" w:rsidR="003C4D85" w:rsidRPr="00B418C4" w:rsidRDefault="00B418C4" w:rsidP="00B418C4">
            <w:pPr>
              <w:rPr>
                <w:rFonts w:ascii="Arial Narrow" w:hAnsi="Arial Narrow"/>
                <w:w w:val="90"/>
                <w:sz w:val="24"/>
                <w:szCs w:val="24"/>
              </w:rPr>
            </w:pPr>
            <w:r w:rsidRPr="00616A5C">
              <w:rPr>
                <w:rFonts w:ascii="Arial Narrow" w:hAnsi="Arial Narrow"/>
                <w:w w:val="90"/>
                <w:sz w:val="24"/>
                <w:szCs w:val="24"/>
              </w:rPr>
              <w:t>PODGORICA_</w:t>
            </w:r>
          </w:p>
        </w:tc>
        <w:tc>
          <w:tcPr>
            <w:tcW w:w="3119" w:type="dxa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nil"/>
              <w:right w:val="nil"/>
            </w:tcBorders>
          </w:tcPr>
          <w:p w14:paraId="05883808" w14:textId="77777777" w:rsidR="00E77D1F" w:rsidRPr="004704BB" w:rsidRDefault="00E77D1F" w:rsidP="00483B1B">
            <w:pPr>
              <w:rPr>
                <w:rFonts w:ascii="Arial Narrow" w:hAnsi="Arial Narrow"/>
                <w:w w:val="90"/>
              </w:rPr>
            </w:pPr>
          </w:p>
          <w:p w14:paraId="55DA2F05" w14:textId="77777777" w:rsidR="00E77D1F" w:rsidRPr="004704BB" w:rsidRDefault="00E77D1F" w:rsidP="00483B1B">
            <w:pPr>
              <w:rPr>
                <w:rFonts w:ascii="Arial Narrow" w:hAnsi="Arial Narrow"/>
                <w:w w:val="90"/>
              </w:rPr>
            </w:pPr>
          </w:p>
          <w:p w14:paraId="2E4AC1C9" w14:textId="77777777" w:rsidR="003631D5" w:rsidRPr="00894494" w:rsidRDefault="003631D5" w:rsidP="00483B1B">
            <w:pPr>
              <w:rPr>
                <w:rFonts w:ascii="Arial Narrow" w:hAnsi="Arial Narrow"/>
                <w:w w:val="90"/>
                <w:sz w:val="28"/>
                <w:szCs w:val="28"/>
              </w:rPr>
            </w:pPr>
          </w:p>
          <w:p w14:paraId="04F9163D" w14:textId="77777777"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4704BB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</w:t>
            </w:r>
            <w:r w:rsidR="003631D5" w:rsidRPr="004704BB">
              <w:rPr>
                <w:rFonts w:ascii="Arial Narrow" w:hAnsi="Arial Narrow"/>
                <w:w w:val="90"/>
                <w:sz w:val="20"/>
                <w:szCs w:val="20"/>
              </w:rPr>
              <w:t>........................</w:t>
            </w:r>
          </w:p>
          <w:p w14:paraId="62D6C9F2" w14:textId="77777777" w:rsidR="00E77D1F" w:rsidRPr="004704BB" w:rsidRDefault="00B418C4" w:rsidP="00483B1B">
            <w:pPr>
              <w:tabs>
                <w:tab w:val="left" w:pos="6789"/>
              </w:tabs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763CE0">
              <w:rPr>
                <w:rFonts w:ascii="Arial Narrow" w:hAnsi="Arial Narrow"/>
                <w:w w:val="90"/>
                <w:sz w:val="20"/>
                <w:szCs w:val="20"/>
              </w:rPr>
              <w:t>PREDSJEDNIK KOMISIJE</w:t>
            </w:r>
          </w:p>
          <w:p w14:paraId="650E340F" w14:textId="77777777" w:rsidR="0096647E" w:rsidRPr="006C734F" w:rsidRDefault="0096647E" w:rsidP="006C734F">
            <w:pPr>
              <w:tabs>
                <w:tab w:val="left" w:pos="6789"/>
              </w:tabs>
              <w:rPr>
                <w:rFonts w:ascii="Arial Narrow" w:hAnsi="Arial Narrow"/>
                <w:sz w:val="36"/>
                <w:szCs w:val="36"/>
              </w:rPr>
            </w:pPr>
          </w:p>
          <w:p w14:paraId="6CF019E9" w14:textId="77777777"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4704BB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14:paraId="521EE027" w14:textId="77777777" w:rsidR="00894494" w:rsidRPr="004704BB" w:rsidRDefault="00894494" w:rsidP="00894494">
            <w:pPr>
              <w:jc w:val="right"/>
              <w:rPr>
                <w:rFonts w:ascii="Arial Narrow" w:hAnsi="Arial Narrow"/>
                <w:w w:val="90"/>
                <w:sz w:val="20"/>
                <w:szCs w:val="20"/>
              </w:rPr>
            </w:pPr>
            <w:r w:rsidRPr="004704BB">
              <w:rPr>
                <w:rFonts w:ascii="Arial Narrow" w:hAnsi="Arial Narrow"/>
                <w:w w:val="90"/>
                <w:sz w:val="20"/>
                <w:szCs w:val="20"/>
              </w:rPr>
              <w:t>ČLAN</w:t>
            </w:r>
          </w:p>
          <w:p w14:paraId="058A1036" w14:textId="77777777" w:rsidR="00E77D1F" w:rsidRPr="004704BB" w:rsidRDefault="00E77D1F" w:rsidP="00483B1B">
            <w:pPr>
              <w:jc w:val="right"/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14:paraId="1C9CAB81" w14:textId="77777777" w:rsidR="006C734F" w:rsidRPr="004704BB" w:rsidRDefault="006C734F" w:rsidP="006C734F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14:paraId="416C3D12" w14:textId="77777777"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4704BB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14:paraId="706FA0C5" w14:textId="77777777" w:rsidR="00894494" w:rsidRPr="004704BB" w:rsidRDefault="00894494" w:rsidP="00894494">
            <w:pPr>
              <w:jc w:val="right"/>
              <w:rPr>
                <w:rFonts w:ascii="Arial Narrow" w:hAnsi="Arial Narrow"/>
                <w:w w:val="90"/>
                <w:sz w:val="20"/>
                <w:szCs w:val="20"/>
              </w:rPr>
            </w:pPr>
            <w:r w:rsidRPr="004704BB">
              <w:rPr>
                <w:rFonts w:ascii="Arial Narrow" w:hAnsi="Arial Narrow"/>
                <w:w w:val="90"/>
                <w:sz w:val="20"/>
                <w:szCs w:val="20"/>
              </w:rPr>
              <w:t>ČLAN I MENTOR</w:t>
            </w:r>
          </w:p>
          <w:p w14:paraId="05779F7B" w14:textId="77777777"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14:paraId="592DD32D" w14:textId="77777777"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14:paraId="4E0B469B" w14:textId="77777777"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4704BB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14:paraId="21A0794F" w14:textId="77777777"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14:paraId="245A8CBD" w14:textId="77777777" w:rsidR="00866F3A" w:rsidRPr="00866F3A" w:rsidRDefault="00866F3A" w:rsidP="00483B1B">
            <w:pPr>
              <w:rPr>
                <w:rFonts w:ascii="Arial Narrow" w:hAnsi="Arial Narrow"/>
                <w:w w:val="90"/>
                <w:sz w:val="36"/>
                <w:szCs w:val="36"/>
              </w:rPr>
            </w:pPr>
          </w:p>
          <w:p w14:paraId="40D5FB9D" w14:textId="77777777"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4704BB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14:paraId="6C227E6A" w14:textId="77777777"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14:paraId="0258942F" w14:textId="77777777" w:rsidR="00E77D1F" w:rsidRDefault="00E77D1F" w:rsidP="00483B1B">
            <w:pPr>
              <w:rPr>
                <w:rFonts w:ascii="Arial Narrow" w:hAnsi="Arial Narrow"/>
                <w:w w:val="90"/>
              </w:rPr>
            </w:pPr>
          </w:p>
          <w:p w14:paraId="1B39834D" w14:textId="77777777" w:rsidR="007953E4" w:rsidRPr="004704BB" w:rsidRDefault="007953E4" w:rsidP="00483B1B">
            <w:pPr>
              <w:rPr>
                <w:rFonts w:ascii="Arial Narrow" w:hAnsi="Arial Narrow"/>
                <w:w w:val="90"/>
              </w:rPr>
            </w:pPr>
          </w:p>
        </w:tc>
      </w:tr>
    </w:tbl>
    <w:p w14:paraId="2251607E" w14:textId="77777777" w:rsidR="00483B1B" w:rsidRDefault="00483B1B">
      <w:pPr>
        <w:tabs>
          <w:tab w:val="left" w:pos="6789"/>
        </w:tabs>
        <w:rPr>
          <w:rFonts w:ascii="Arial Narrow" w:hAnsi="Arial Narrow"/>
          <w:sz w:val="24"/>
          <w:szCs w:val="24"/>
        </w:rPr>
      </w:pPr>
    </w:p>
    <w:p w14:paraId="26EF8AAE" w14:textId="77777777"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14:paraId="4EA804EF" w14:textId="77777777"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14:paraId="1ED228DB" w14:textId="77777777"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14:paraId="7F761FD6" w14:textId="77777777"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14:paraId="71B0637A" w14:textId="77777777"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14:paraId="16E54093" w14:textId="77777777"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14:paraId="73EB079D" w14:textId="77777777"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14:paraId="1A90056D" w14:textId="77777777"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14:paraId="222CF5F3" w14:textId="77777777"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14:paraId="31E42C77" w14:textId="77777777"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14:paraId="198AAC1F" w14:textId="77777777"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14:paraId="77F9E166" w14:textId="77777777"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14:paraId="4848F27A" w14:textId="77777777"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14:paraId="318B05DE" w14:textId="77777777"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14:paraId="3D6CDD6E" w14:textId="77777777"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14:paraId="14779F41" w14:textId="77777777"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14:paraId="4C252F5E" w14:textId="77777777"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14:paraId="4997102D" w14:textId="77777777"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14:paraId="43545ED2" w14:textId="77777777"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14:paraId="16C67B47" w14:textId="77777777"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14:paraId="5774163A" w14:textId="77777777" w:rsidR="00483B1B" w:rsidRDefault="00483B1B" w:rsidP="00483B1B">
      <w:pPr>
        <w:rPr>
          <w:rFonts w:ascii="Arial Narrow" w:hAnsi="Arial Narrow"/>
          <w:sz w:val="24"/>
          <w:szCs w:val="24"/>
        </w:rPr>
      </w:pPr>
    </w:p>
    <w:p w14:paraId="1B859B32" w14:textId="77777777" w:rsidR="00483B1B" w:rsidRDefault="00483B1B" w:rsidP="00483B1B">
      <w:pPr>
        <w:rPr>
          <w:rFonts w:ascii="Arial Narrow" w:hAnsi="Arial Narrow"/>
          <w:sz w:val="24"/>
          <w:szCs w:val="24"/>
        </w:rPr>
      </w:pPr>
    </w:p>
    <w:p w14:paraId="6F9F84C2" w14:textId="77777777" w:rsidR="00AA0683" w:rsidRPr="00483B1B" w:rsidRDefault="00483B1B" w:rsidP="00483B1B">
      <w:pPr>
        <w:tabs>
          <w:tab w:val="left" w:pos="7268"/>
        </w:tabs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ab/>
      </w:r>
    </w:p>
    <w:sectPr w:rsidR="00AA0683" w:rsidRPr="00483B1B" w:rsidSect="00AA0683">
      <w:footerReference w:type="default" r:id="rId9"/>
      <w:pgSz w:w="11906" w:h="16838"/>
      <w:pgMar w:top="851" w:right="1133" w:bottom="142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B65DB7" w14:textId="77777777" w:rsidR="00D50AA4" w:rsidRDefault="00D50AA4" w:rsidP="00A17CD7">
      <w:pPr>
        <w:spacing w:after="0" w:line="240" w:lineRule="auto"/>
      </w:pPr>
      <w:r>
        <w:separator/>
      </w:r>
    </w:p>
  </w:endnote>
  <w:endnote w:type="continuationSeparator" w:id="0">
    <w:p w14:paraId="46F6E57B" w14:textId="77777777" w:rsidR="00D50AA4" w:rsidRDefault="00D50AA4" w:rsidP="00A17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37003469"/>
      <w:docPartObj>
        <w:docPartGallery w:val="Page Numbers (Bottom of Page)"/>
        <w:docPartUnique/>
      </w:docPartObj>
    </w:sdtPr>
    <w:sdtEndPr>
      <w:rPr>
        <w:rFonts w:ascii="Arial Narrow" w:hAnsi="Arial Narrow"/>
        <w:noProof/>
        <w:color w:val="A6A6A6" w:themeColor="background1" w:themeShade="A6"/>
        <w:sz w:val="20"/>
        <w:szCs w:val="20"/>
      </w:rPr>
    </w:sdtEndPr>
    <w:sdtContent>
      <w:p w14:paraId="68294A59" w14:textId="77777777" w:rsidR="008F6C66" w:rsidRPr="008F6C66" w:rsidRDefault="008F6C66">
        <w:pPr>
          <w:pStyle w:val="Footer"/>
          <w:jc w:val="right"/>
          <w:rPr>
            <w:rFonts w:ascii="Arial Narrow" w:hAnsi="Arial Narrow"/>
            <w:color w:val="A6A6A6" w:themeColor="background1" w:themeShade="A6"/>
            <w:sz w:val="20"/>
            <w:szCs w:val="20"/>
          </w:rPr>
        </w:pPr>
        <w:r w:rsidRPr="008F6C66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begin"/>
        </w:r>
        <w:r w:rsidRPr="008F6C66">
          <w:rPr>
            <w:rFonts w:ascii="Arial Narrow" w:hAnsi="Arial Narrow"/>
            <w:color w:val="A6A6A6" w:themeColor="background1" w:themeShade="A6"/>
            <w:sz w:val="20"/>
            <w:szCs w:val="20"/>
          </w:rPr>
          <w:instrText xml:space="preserve"> PAGE   \* MERGEFORMAT </w:instrText>
        </w:r>
        <w:r w:rsidRPr="008F6C66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separate"/>
        </w:r>
        <w:r w:rsidR="001A2F11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t>3</w:t>
        </w:r>
        <w:r w:rsidRPr="008F6C66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fldChar w:fldCharType="end"/>
        </w:r>
      </w:p>
    </w:sdtContent>
  </w:sdt>
  <w:p w14:paraId="1316328B" w14:textId="77777777" w:rsidR="00A17CD7" w:rsidRDefault="00A17C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4D9473" w14:textId="77777777" w:rsidR="00D50AA4" w:rsidRDefault="00D50AA4" w:rsidP="00A17CD7">
      <w:pPr>
        <w:spacing w:after="0" w:line="240" w:lineRule="auto"/>
      </w:pPr>
      <w:r>
        <w:separator/>
      </w:r>
    </w:p>
  </w:footnote>
  <w:footnote w:type="continuationSeparator" w:id="0">
    <w:p w14:paraId="08263400" w14:textId="77777777" w:rsidR="00D50AA4" w:rsidRDefault="00D50AA4" w:rsidP="00A17CD7">
      <w:pPr>
        <w:spacing w:after="0" w:line="240" w:lineRule="auto"/>
      </w:pPr>
      <w:r>
        <w:continuationSeparator/>
      </w:r>
    </w:p>
  </w:footnote>
  <w:footnote w:id="1">
    <w:p w14:paraId="0ED94E0F" w14:textId="77777777" w:rsidR="009944A9" w:rsidRDefault="009944A9">
      <w:pPr>
        <w:pStyle w:val="FootnoteText"/>
      </w:pPr>
      <w:r>
        <w:rPr>
          <w:rStyle w:val="FootnoteReference"/>
        </w:rPr>
        <w:footnoteRef/>
      </w:r>
      <w:r>
        <w:t xml:space="preserve"> OBRAZAC POPUNJAVA KOMISIJA ZA PREGLED, OCJENU I ODBRANU ZAVRŠNOG RADA</w:t>
      </w:r>
    </w:p>
  </w:footnote>
  <w:footnote w:id="2">
    <w:p w14:paraId="41944807" w14:textId="77777777" w:rsidR="004663CA" w:rsidRPr="00AA0683" w:rsidRDefault="004663CA">
      <w:pPr>
        <w:pStyle w:val="FootnoteText"/>
        <w:rPr>
          <w:rFonts w:ascii="Arial Narrow" w:hAnsi="Arial Narrow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="0096647E">
        <w:rPr>
          <w:rFonts w:ascii="Arial Narrow" w:hAnsi="Arial Narrow"/>
          <w:sz w:val="16"/>
          <w:szCs w:val="16"/>
        </w:rPr>
        <w:t>OCJENE A-E</w:t>
      </w:r>
      <w:r w:rsidRPr="00015309">
        <w:rPr>
          <w:rFonts w:ascii="Arial Narrow" w:hAnsi="Arial Narrow"/>
          <w:sz w:val="16"/>
          <w:szCs w:val="16"/>
        </w:rPr>
        <w:t xml:space="preserve"> EKVIVALENTNO </w:t>
      </w:r>
      <w:r w:rsidR="0096647E">
        <w:rPr>
          <w:rFonts w:ascii="Arial Narrow" w:hAnsi="Arial Narrow"/>
          <w:sz w:val="16"/>
          <w:szCs w:val="16"/>
        </w:rPr>
        <w:t>10-6</w:t>
      </w:r>
      <w:r>
        <w:rPr>
          <w:rFonts w:ascii="Arial Narrow" w:hAnsi="Arial Narrow"/>
          <w:sz w:val="16"/>
          <w:szCs w:val="16"/>
        </w:rPr>
        <w:t>_ PRILIKOM OCJENJIVANJA  IMATI U VIDU USKLAĐENOST ELEMENATA CJELINE</w:t>
      </w:r>
    </w:p>
  </w:footnote>
  <w:footnote w:id="3">
    <w:p w14:paraId="709BFF52" w14:textId="77777777" w:rsidR="00522A7B" w:rsidRPr="00AA0683" w:rsidRDefault="00522A7B" w:rsidP="00522A7B">
      <w:pPr>
        <w:pStyle w:val="FootnoteText"/>
        <w:rPr>
          <w:rFonts w:ascii="Arial Narrow" w:hAnsi="Arial Narrow"/>
          <w:sz w:val="16"/>
          <w:szCs w:val="16"/>
        </w:rPr>
      </w:pPr>
      <w:r w:rsidRPr="00AA0683">
        <w:rPr>
          <w:rStyle w:val="FootnoteReference"/>
          <w:rFonts w:ascii="Arial Narrow" w:hAnsi="Arial Narrow"/>
          <w:sz w:val="16"/>
          <w:szCs w:val="16"/>
        </w:rPr>
        <w:footnoteRef/>
      </w:r>
      <w:r w:rsidRPr="00AA0683">
        <w:rPr>
          <w:rFonts w:ascii="Arial Narrow" w:hAnsi="Arial Narrow"/>
          <w:sz w:val="16"/>
          <w:szCs w:val="16"/>
        </w:rPr>
        <w:t xml:space="preserve"> </w:t>
      </w:r>
      <w:r>
        <w:rPr>
          <w:rFonts w:ascii="Arial Narrow" w:hAnsi="Arial Narrow"/>
          <w:sz w:val="16"/>
          <w:szCs w:val="16"/>
        </w:rPr>
        <w:t>SREDNJA</w:t>
      </w:r>
      <w:r w:rsidRPr="00AA0683">
        <w:rPr>
          <w:rFonts w:ascii="Arial Narrow" w:hAnsi="Arial Narrow"/>
          <w:sz w:val="16"/>
          <w:szCs w:val="16"/>
        </w:rPr>
        <w:t xml:space="preserve"> OCJENA JE SREDNJA VRIJEDNOST ZBIRA SVIH OCJENA IZ ELEMENATA DIPLOMSKOG RADA</w:t>
      </w:r>
    </w:p>
  </w:footnote>
  <w:footnote w:id="4">
    <w:p w14:paraId="2B9ED145" w14:textId="77777777" w:rsidR="00483B1B" w:rsidRPr="00522A7B" w:rsidRDefault="00483B1B" w:rsidP="00483B1B">
      <w:pPr>
        <w:pStyle w:val="FootnoteText"/>
        <w:rPr>
          <w:rFonts w:ascii="Arial Narrow" w:hAnsi="Arial Narrow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Pr="00522A7B">
        <w:rPr>
          <w:rFonts w:ascii="Arial Narrow" w:hAnsi="Arial Narrow"/>
          <w:sz w:val="16"/>
          <w:szCs w:val="16"/>
        </w:rPr>
        <w:t>FORMIRANJE</w:t>
      </w:r>
      <w:r>
        <w:t xml:space="preserve"> </w:t>
      </w:r>
      <w:r w:rsidRPr="00522A7B">
        <w:rPr>
          <w:rFonts w:ascii="Arial Narrow" w:hAnsi="Arial Narrow"/>
          <w:sz w:val="16"/>
          <w:szCs w:val="16"/>
        </w:rPr>
        <w:t>ZAKLJUČN</w:t>
      </w:r>
      <w:r>
        <w:rPr>
          <w:rFonts w:ascii="Arial Narrow" w:hAnsi="Arial Narrow"/>
          <w:sz w:val="16"/>
          <w:szCs w:val="16"/>
        </w:rPr>
        <w:t>E</w:t>
      </w:r>
      <w:r w:rsidRPr="00522A7B">
        <w:rPr>
          <w:rFonts w:ascii="Arial Narrow" w:hAnsi="Arial Narrow"/>
          <w:sz w:val="16"/>
          <w:szCs w:val="16"/>
        </w:rPr>
        <w:t xml:space="preserve"> OCJEN</w:t>
      </w:r>
      <w:r>
        <w:rPr>
          <w:rFonts w:ascii="Arial Narrow" w:hAnsi="Arial Narrow"/>
          <w:sz w:val="16"/>
          <w:szCs w:val="16"/>
        </w:rPr>
        <w:t>E</w:t>
      </w:r>
      <w:r w:rsidRPr="00522A7B">
        <w:rPr>
          <w:rFonts w:ascii="Arial Narrow" w:hAnsi="Arial Narrow"/>
          <w:sz w:val="16"/>
          <w:szCs w:val="16"/>
        </w:rPr>
        <w:t xml:space="preserve"> </w:t>
      </w:r>
      <w:r>
        <w:rPr>
          <w:rFonts w:ascii="Arial Narrow" w:hAnsi="Arial Narrow"/>
          <w:sz w:val="16"/>
          <w:szCs w:val="16"/>
        </w:rPr>
        <w:t xml:space="preserve"> </w:t>
      </w:r>
      <w:r w:rsidRPr="00522A7B">
        <w:rPr>
          <w:rFonts w:ascii="Arial Narrow" w:hAnsi="Arial Narrow"/>
          <w:sz w:val="16"/>
          <w:szCs w:val="16"/>
        </w:rPr>
        <w:t>/80% SREDNJA OCJENA+20%</w:t>
      </w:r>
      <w:r>
        <w:rPr>
          <w:rFonts w:ascii="Arial Narrow" w:hAnsi="Arial Narrow"/>
          <w:sz w:val="16"/>
          <w:szCs w:val="16"/>
        </w:rPr>
        <w:t xml:space="preserve"> </w:t>
      </w:r>
      <w:r w:rsidRPr="00522A7B">
        <w:rPr>
          <w:rFonts w:ascii="Arial Narrow" w:hAnsi="Arial Narrow"/>
          <w:sz w:val="16"/>
          <w:szCs w:val="16"/>
        </w:rPr>
        <w:t>USMENA ODBRANA</w:t>
      </w:r>
      <w:r>
        <w:rPr>
          <w:rFonts w:ascii="Arial Narrow" w:hAnsi="Arial Narrow"/>
          <w:sz w:val="16"/>
          <w:szCs w:val="16"/>
        </w:rPr>
        <w:t>/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B126F6"/>
    <w:multiLevelType w:val="hybridMultilevel"/>
    <w:tmpl w:val="D32239B6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A6A4C"/>
    <w:multiLevelType w:val="hybridMultilevel"/>
    <w:tmpl w:val="8CAE7680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68C6"/>
    <w:multiLevelType w:val="hybridMultilevel"/>
    <w:tmpl w:val="3E743F98"/>
    <w:lvl w:ilvl="0" w:tplc="2C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42263"/>
    <w:multiLevelType w:val="hybridMultilevel"/>
    <w:tmpl w:val="E63A05CA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567C9"/>
    <w:multiLevelType w:val="hybridMultilevel"/>
    <w:tmpl w:val="974EF576"/>
    <w:lvl w:ilvl="0" w:tplc="2C1A000F">
      <w:start w:val="1"/>
      <w:numFmt w:val="decimal"/>
      <w:lvlText w:val="%1."/>
      <w:lvlJc w:val="left"/>
      <w:pPr>
        <w:ind w:left="720" w:hanging="360"/>
      </w:p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sDSzMDcwNjI3NrNQ0lEKTi0uzszPAykwrAUAOPmNAywAAAA="/>
  </w:docVars>
  <w:rsids>
    <w:rsidRoot w:val="006E2238"/>
    <w:rsid w:val="00015309"/>
    <w:rsid w:val="00016630"/>
    <w:rsid w:val="00036805"/>
    <w:rsid w:val="00051B61"/>
    <w:rsid w:val="000717FA"/>
    <w:rsid w:val="00082B2A"/>
    <w:rsid w:val="000851A2"/>
    <w:rsid w:val="000A02D5"/>
    <w:rsid w:val="000A2518"/>
    <w:rsid w:val="000A2A91"/>
    <w:rsid w:val="000C5596"/>
    <w:rsid w:val="000D2486"/>
    <w:rsid w:val="000D4300"/>
    <w:rsid w:val="0012560D"/>
    <w:rsid w:val="00126465"/>
    <w:rsid w:val="00131A7B"/>
    <w:rsid w:val="001332CA"/>
    <w:rsid w:val="0014717E"/>
    <w:rsid w:val="00163872"/>
    <w:rsid w:val="00186272"/>
    <w:rsid w:val="00186B3A"/>
    <w:rsid w:val="001A2F11"/>
    <w:rsid w:val="001A7A19"/>
    <w:rsid w:val="001C2EAD"/>
    <w:rsid w:val="001D5514"/>
    <w:rsid w:val="002019E6"/>
    <w:rsid w:val="002429B0"/>
    <w:rsid w:val="00247626"/>
    <w:rsid w:val="00260523"/>
    <w:rsid w:val="00263C62"/>
    <w:rsid w:val="00293229"/>
    <w:rsid w:val="002B158D"/>
    <w:rsid w:val="002F08AB"/>
    <w:rsid w:val="002F0F6D"/>
    <w:rsid w:val="0030675F"/>
    <w:rsid w:val="003112D9"/>
    <w:rsid w:val="00311378"/>
    <w:rsid w:val="00325551"/>
    <w:rsid w:val="003270CF"/>
    <w:rsid w:val="00343FCD"/>
    <w:rsid w:val="00357CFF"/>
    <w:rsid w:val="00362EAA"/>
    <w:rsid w:val="003631D5"/>
    <w:rsid w:val="0036341A"/>
    <w:rsid w:val="00363D81"/>
    <w:rsid w:val="00373B77"/>
    <w:rsid w:val="00376E35"/>
    <w:rsid w:val="003838C1"/>
    <w:rsid w:val="00386DFD"/>
    <w:rsid w:val="0039466D"/>
    <w:rsid w:val="003C4D85"/>
    <w:rsid w:val="003F03DC"/>
    <w:rsid w:val="00410D77"/>
    <w:rsid w:val="00413DE4"/>
    <w:rsid w:val="004202E5"/>
    <w:rsid w:val="004663CA"/>
    <w:rsid w:val="004704BB"/>
    <w:rsid w:val="00483B1B"/>
    <w:rsid w:val="004A4C96"/>
    <w:rsid w:val="004C01A8"/>
    <w:rsid w:val="00522A7B"/>
    <w:rsid w:val="005235D8"/>
    <w:rsid w:val="00532DC7"/>
    <w:rsid w:val="005640A6"/>
    <w:rsid w:val="005F20C9"/>
    <w:rsid w:val="005F30E9"/>
    <w:rsid w:val="0060604B"/>
    <w:rsid w:val="0062492F"/>
    <w:rsid w:val="00637897"/>
    <w:rsid w:val="00637B84"/>
    <w:rsid w:val="00637ECD"/>
    <w:rsid w:val="006469E7"/>
    <w:rsid w:val="0066197C"/>
    <w:rsid w:val="00663495"/>
    <w:rsid w:val="006807BD"/>
    <w:rsid w:val="0068183B"/>
    <w:rsid w:val="00686FE9"/>
    <w:rsid w:val="00696F86"/>
    <w:rsid w:val="00697F18"/>
    <w:rsid w:val="006B4C8C"/>
    <w:rsid w:val="006C30C8"/>
    <w:rsid w:val="006C734F"/>
    <w:rsid w:val="006D1493"/>
    <w:rsid w:val="006E2238"/>
    <w:rsid w:val="006F15AF"/>
    <w:rsid w:val="007001CE"/>
    <w:rsid w:val="00710942"/>
    <w:rsid w:val="00722FB2"/>
    <w:rsid w:val="00730F2C"/>
    <w:rsid w:val="0077267B"/>
    <w:rsid w:val="00775E23"/>
    <w:rsid w:val="00782B52"/>
    <w:rsid w:val="007911C4"/>
    <w:rsid w:val="007953E4"/>
    <w:rsid w:val="007A0C1A"/>
    <w:rsid w:val="007B588B"/>
    <w:rsid w:val="007E49E2"/>
    <w:rsid w:val="00816B37"/>
    <w:rsid w:val="0082460E"/>
    <w:rsid w:val="00866F3A"/>
    <w:rsid w:val="00894494"/>
    <w:rsid w:val="008B5631"/>
    <w:rsid w:val="008E257D"/>
    <w:rsid w:val="008E5E3A"/>
    <w:rsid w:val="008F598D"/>
    <w:rsid w:val="008F6C66"/>
    <w:rsid w:val="00936992"/>
    <w:rsid w:val="00965D93"/>
    <w:rsid w:val="0096647E"/>
    <w:rsid w:val="00983B90"/>
    <w:rsid w:val="0099293F"/>
    <w:rsid w:val="009944A9"/>
    <w:rsid w:val="009B109F"/>
    <w:rsid w:val="009B7FC5"/>
    <w:rsid w:val="00A11418"/>
    <w:rsid w:val="00A17CD7"/>
    <w:rsid w:val="00A445FC"/>
    <w:rsid w:val="00A52FC8"/>
    <w:rsid w:val="00A7267C"/>
    <w:rsid w:val="00A77732"/>
    <w:rsid w:val="00A8483F"/>
    <w:rsid w:val="00AA0683"/>
    <w:rsid w:val="00AA49B8"/>
    <w:rsid w:val="00B418C4"/>
    <w:rsid w:val="00B43E55"/>
    <w:rsid w:val="00B62D1B"/>
    <w:rsid w:val="00B9450E"/>
    <w:rsid w:val="00BA7FC9"/>
    <w:rsid w:val="00BB34CB"/>
    <w:rsid w:val="00BB4564"/>
    <w:rsid w:val="00BC547F"/>
    <w:rsid w:val="00BD3CA0"/>
    <w:rsid w:val="00C007AD"/>
    <w:rsid w:val="00C11BEA"/>
    <w:rsid w:val="00C3115E"/>
    <w:rsid w:val="00C32F60"/>
    <w:rsid w:val="00C41C68"/>
    <w:rsid w:val="00C44275"/>
    <w:rsid w:val="00C50B39"/>
    <w:rsid w:val="00C55A07"/>
    <w:rsid w:val="00C6745F"/>
    <w:rsid w:val="00C75124"/>
    <w:rsid w:val="00CB0BCF"/>
    <w:rsid w:val="00CB44B9"/>
    <w:rsid w:val="00CB5F54"/>
    <w:rsid w:val="00CC1DC7"/>
    <w:rsid w:val="00D03FE8"/>
    <w:rsid w:val="00D231E1"/>
    <w:rsid w:val="00D3119B"/>
    <w:rsid w:val="00D31DEE"/>
    <w:rsid w:val="00D32DC0"/>
    <w:rsid w:val="00D42228"/>
    <w:rsid w:val="00D45A16"/>
    <w:rsid w:val="00D504E1"/>
    <w:rsid w:val="00D50AA4"/>
    <w:rsid w:val="00D51659"/>
    <w:rsid w:val="00D67326"/>
    <w:rsid w:val="00D92542"/>
    <w:rsid w:val="00DB45D8"/>
    <w:rsid w:val="00DC225B"/>
    <w:rsid w:val="00DC2F51"/>
    <w:rsid w:val="00DD43A7"/>
    <w:rsid w:val="00DF2504"/>
    <w:rsid w:val="00E033FB"/>
    <w:rsid w:val="00E123EF"/>
    <w:rsid w:val="00E14FCD"/>
    <w:rsid w:val="00E635E0"/>
    <w:rsid w:val="00E77D1F"/>
    <w:rsid w:val="00E83F98"/>
    <w:rsid w:val="00EA7D5D"/>
    <w:rsid w:val="00EB7D1A"/>
    <w:rsid w:val="00EC7012"/>
    <w:rsid w:val="00F00309"/>
    <w:rsid w:val="00F11EDF"/>
    <w:rsid w:val="00F30815"/>
    <w:rsid w:val="00F31166"/>
    <w:rsid w:val="00F34C5C"/>
    <w:rsid w:val="00F5067F"/>
    <w:rsid w:val="00F50FF9"/>
    <w:rsid w:val="00F728A7"/>
    <w:rsid w:val="00F742A4"/>
    <w:rsid w:val="00F7466E"/>
    <w:rsid w:val="00F752C6"/>
    <w:rsid w:val="00F8386D"/>
    <w:rsid w:val="00FA14DD"/>
    <w:rsid w:val="00FA33BC"/>
    <w:rsid w:val="00FA3D00"/>
    <w:rsid w:val="00FF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M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2CB6E"/>
  <w15:docId w15:val="{34DCE623-C5BE-4A0E-977E-F48B88222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r-Latn-M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2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0D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CD7"/>
  </w:style>
  <w:style w:type="paragraph" w:styleId="Footer">
    <w:name w:val="footer"/>
    <w:basedOn w:val="Normal"/>
    <w:link w:val="Foot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CD7"/>
  </w:style>
  <w:style w:type="paragraph" w:styleId="BalloonText">
    <w:name w:val="Balloon Text"/>
    <w:basedOn w:val="Normal"/>
    <w:link w:val="BalloonTextChar"/>
    <w:uiPriority w:val="99"/>
    <w:semiHidden/>
    <w:unhideWhenUsed/>
    <w:rsid w:val="00263C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C62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05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05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05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61E718-2A41-4822-923B-75B747BF7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lana</dc:creator>
  <cp:lastModifiedBy>pc</cp:lastModifiedBy>
  <cp:revision>2</cp:revision>
  <dcterms:created xsi:type="dcterms:W3CDTF">2021-01-23T09:38:00Z</dcterms:created>
  <dcterms:modified xsi:type="dcterms:W3CDTF">2021-01-23T09:38:00Z</dcterms:modified>
</cp:coreProperties>
</file>